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B3D77DA" w14:textId="77777777" w:rsidR="004B2F4F" w:rsidRPr="00B33620" w:rsidRDefault="004B2F4F" w:rsidP="001A7144">
      <w:pPr>
        <w:spacing w:after="0" w:line="240" w:lineRule="auto"/>
        <w:contextualSpacing/>
        <w:rPr>
          <w:rFonts w:ascii="Arial" w:hAnsi="Arial" w:cs="Arial"/>
        </w:rPr>
      </w:pPr>
      <w:bookmarkStart w:id="0" w:name="_GoBack"/>
      <w:bookmarkEnd w:id="0"/>
    </w:p>
    <w:p w14:paraId="73848868" w14:textId="77777777" w:rsidR="00CE2AFB" w:rsidRPr="00B33620" w:rsidRDefault="00CE2AFB" w:rsidP="007D326C">
      <w:pPr>
        <w:spacing w:after="0" w:line="240" w:lineRule="auto"/>
        <w:contextualSpacing/>
        <w:jc w:val="center"/>
        <w:rPr>
          <w:rFonts w:ascii="Arial" w:hAnsi="Arial" w:cs="Arial"/>
          <w:b/>
          <w:bCs/>
          <w:sz w:val="28"/>
          <w:szCs w:val="28"/>
        </w:rPr>
      </w:pPr>
    </w:p>
    <w:p w14:paraId="0B33D3B9" w14:textId="212C2459" w:rsidR="009E75FB" w:rsidRPr="00B33620" w:rsidRDefault="009E75FB" w:rsidP="007D326C">
      <w:pPr>
        <w:spacing w:after="0" w:line="240" w:lineRule="auto"/>
        <w:contextualSpacing/>
        <w:jc w:val="center"/>
        <w:rPr>
          <w:rFonts w:ascii="Arial" w:hAnsi="Arial" w:cs="Arial"/>
          <w:b/>
          <w:bCs/>
          <w:sz w:val="28"/>
          <w:szCs w:val="28"/>
        </w:rPr>
      </w:pPr>
      <w:r w:rsidRPr="00B33620">
        <w:rPr>
          <w:rFonts w:ascii="Arial" w:hAnsi="Arial" w:cs="Arial"/>
          <w:b/>
          <w:bCs/>
          <w:sz w:val="28"/>
          <w:szCs w:val="28"/>
        </w:rPr>
        <w:t>DECLARACIÓN DE CUMP</w:t>
      </w:r>
      <w:r w:rsidR="00AF06B0">
        <w:rPr>
          <w:rFonts w:ascii="Arial" w:hAnsi="Arial" w:cs="Arial"/>
          <w:b/>
          <w:bCs/>
          <w:sz w:val="28"/>
          <w:szCs w:val="28"/>
        </w:rPr>
        <w:t>L</w:t>
      </w:r>
      <w:r w:rsidRPr="00B33620">
        <w:rPr>
          <w:rFonts w:ascii="Arial" w:hAnsi="Arial" w:cs="Arial"/>
          <w:b/>
          <w:bCs/>
          <w:sz w:val="28"/>
          <w:szCs w:val="28"/>
        </w:rPr>
        <w:t>IM</w:t>
      </w:r>
      <w:r w:rsidR="00AF06B0">
        <w:rPr>
          <w:rFonts w:ascii="Arial" w:hAnsi="Arial" w:cs="Arial"/>
          <w:b/>
          <w:bCs/>
          <w:sz w:val="28"/>
          <w:szCs w:val="28"/>
        </w:rPr>
        <w:t>I</w:t>
      </w:r>
      <w:r w:rsidRPr="00B33620">
        <w:rPr>
          <w:rFonts w:ascii="Arial" w:hAnsi="Arial" w:cs="Arial"/>
          <w:b/>
          <w:bCs/>
          <w:sz w:val="28"/>
          <w:szCs w:val="28"/>
        </w:rPr>
        <w:t xml:space="preserve">ENTO DE REQUISITOS PARA SER </w:t>
      </w:r>
      <w:r w:rsidR="0084006D" w:rsidRPr="00B33620">
        <w:rPr>
          <w:rFonts w:ascii="Arial" w:hAnsi="Arial" w:cs="Arial"/>
          <w:b/>
          <w:bCs/>
          <w:sz w:val="28"/>
          <w:szCs w:val="28"/>
        </w:rPr>
        <w:t>MEMBRO DE TRIBUNAL</w:t>
      </w:r>
      <w:r w:rsidRPr="00B33620">
        <w:rPr>
          <w:rFonts w:ascii="Arial" w:hAnsi="Arial" w:cs="Arial"/>
          <w:b/>
          <w:bCs/>
          <w:sz w:val="28"/>
          <w:szCs w:val="28"/>
        </w:rPr>
        <w:t xml:space="preserve"> DE TES</w:t>
      </w:r>
      <w:r w:rsidR="00AF06B0">
        <w:rPr>
          <w:rFonts w:ascii="Arial" w:hAnsi="Arial" w:cs="Arial"/>
          <w:b/>
          <w:bCs/>
          <w:sz w:val="28"/>
          <w:szCs w:val="28"/>
        </w:rPr>
        <w:t>IS DOCTORAL</w:t>
      </w:r>
    </w:p>
    <w:p w14:paraId="200F3A9C" w14:textId="77777777" w:rsidR="001A7144" w:rsidRPr="00B33620" w:rsidRDefault="001A7144" w:rsidP="001A7144">
      <w:pPr>
        <w:spacing w:after="0" w:line="240" w:lineRule="auto"/>
        <w:contextualSpacing/>
        <w:jc w:val="center"/>
        <w:rPr>
          <w:rFonts w:ascii="Arial" w:hAnsi="Arial" w:cs="Arial"/>
          <w:b/>
          <w:bCs/>
          <w:sz w:val="28"/>
          <w:szCs w:val="28"/>
        </w:rPr>
      </w:pPr>
    </w:p>
    <w:tbl>
      <w:tblPr>
        <w:tblStyle w:val="Tablaconcuadrcula"/>
        <w:tblW w:w="8500" w:type="dxa"/>
        <w:jc w:val="center"/>
        <w:tblLook w:val="04A0" w:firstRow="1" w:lastRow="0" w:firstColumn="1" w:lastColumn="0" w:noHBand="0" w:noVBand="1"/>
      </w:tblPr>
      <w:tblGrid>
        <w:gridCol w:w="2123"/>
        <w:gridCol w:w="2125"/>
        <w:gridCol w:w="2126"/>
        <w:gridCol w:w="2126"/>
      </w:tblGrid>
      <w:tr w:rsidR="009E75FB" w:rsidRPr="00B33620" w14:paraId="0D6C0882" w14:textId="77777777" w:rsidTr="0038433E">
        <w:trPr>
          <w:jc w:val="center"/>
        </w:trPr>
        <w:tc>
          <w:tcPr>
            <w:tcW w:w="2123" w:type="dxa"/>
            <w:vAlign w:val="center"/>
          </w:tcPr>
          <w:p w14:paraId="1C880934" w14:textId="428F3CB8" w:rsidR="009E75FB" w:rsidRPr="00B33620" w:rsidRDefault="00F00923" w:rsidP="0038433E">
            <w:pPr>
              <w:contextualSpacing/>
              <w:rPr>
                <w:rFonts w:ascii="Arial" w:hAnsi="Arial" w:cs="Arial"/>
                <w:b/>
                <w:bCs/>
              </w:rPr>
            </w:pPr>
            <w:proofErr w:type="spellStart"/>
            <w:r w:rsidRPr="00B33620">
              <w:rPr>
                <w:rFonts w:ascii="Arial" w:hAnsi="Arial" w:cs="Arial"/>
                <w:b/>
                <w:bCs/>
              </w:rPr>
              <w:t>Nom</w:t>
            </w:r>
            <w:r w:rsidR="00AF06B0">
              <w:rPr>
                <w:rFonts w:ascii="Arial" w:hAnsi="Arial" w:cs="Arial"/>
                <w:b/>
                <w:bCs/>
              </w:rPr>
              <w:t>br</w:t>
            </w:r>
            <w:r w:rsidRPr="00B33620">
              <w:rPr>
                <w:rFonts w:ascii="Arial" w:hAnsi="Arial" w:cs="Arial"/>
                <w:b/>
                <w:bCs/>
              </w:rPr>
              <w:t>e</w:t>
            </w:r>
            <w:proofErr w:type="spellEnd"/>
            <w:r w:rsidRPr="00B33620">
              <w:rPr>
                <w:rFonts w:ascii="Arial" w:hAnsi="Arial" w:cs="Arial"/>
                <w:b/>
                <w:bCs/>
              </w:rPr>
              <w:t xml:space="preserve"> </w:t>
            </w:r>
            <w:r w:rsidR="00AF06B0">
              <w:rPr>
                <w:rFonts w:ascii="Arial" w:hAnsi="Arial" w:cs="Arial"/>
                <w:b/>
                <w:bCs/>
              </w:rPr>
              <w:t>y</w:t>
            </w:r>
            <w:r w:rsidRPr="00B33620">
              <w:rPr>
                <w:rFonts w:ascii="Arial" w:hAnsi="Arial" w:cs="Arial"/>
                <w:b/>
                <w:bCs/>
              </w:rPr>
              <w:t xml:space="preserve"> </w:t>
            </w:r>
            <w:proofErr w:type="spellStart"/>
            <w:r w:rsidRPr="00B33620">
              <w:rPr>
                <w:rFonts w:ascii="Arial" w:hAnsi="Arial" w:cs="Arial"/>
                <w:b/>
                <w:bCs/>
              </w:rPr>
              <w:t>ape</w:t>
            </w:r>
            <w:r w:rsidR="00AF06B0">
              <w:rPr>
                <w:rFonts w:ascii="Arial" w:hAnsi="Arial" w:cs="Arial"/>
                <w:b/>
                <w:bCs/>
              </w:rPr>
              <w:t>l</w:t>
            </w:r>
            <w:r w:rsidRPr="00B33620">
              <w:rPr>
                <w:rFonts w:ascii="Arial" w:hAnsi="Arial" w:cs="Arial"/>
                <w:b/>
                <w:bCs/>
              </w:rPr>
              <w:t>lidos</w:t>
            </w:r>
            <w:proofErr w:type="spellEnd"/>
            <w:r w:rsidR="00FF52D3">
              <w:rPr>
                <w:rFonts w:ascii="Arial" w:hAnsi="Arial" w:cs="Arial"/>
                <w:b/>
                <w:bCs/>
              </w:rPr>
              <w:t>:</w:t>
            </w:r>
          </w:p>
        </w:tc>
        <w:sdt>
          <w:sdtPr>
            <w:rPr>
              <w:rFonts w:ascii="Arial" w:hAnsi="Arial" w:cs="Arial"/>
            </w:rPr>
            <w:id w:val="-349876867"/>
            <w:placeholder>
              <w:docPart w:val="5FFD5EC7F6CA4A6D8285C8F02EBF8927"/>
            </w:placeholder>
            <w:showingPlcHdr/>
          </w:sdtPr>
          <w:sdtEndPr/>
          <w:sdtContent>
            <w:tc>
              <w:tcPr>
                <w:tcW w:w="6377" w:type="dxa"/>
                <w:gridSpan w:val="3"/>
              </w:tcPr>
              <w:p w14:paraId="29D5E2D7" w14:textId="77777777" w:rsidR="009E75FB" w:rsidRPr="00B33620" w:rsidRDefault="009E75FB" w:rsidP="0038433E">
                <w:pPr>
                  <w:contextualSpacing/>
                  <w:rPr>
                    <w:rFonts w:ascii="Arial" w:hAnsi="Arial" w:cs="Arial"/>
                  </w:rPr>
                </w:pPr>
                <w:r w:rsidRPr="00B33620">
                  <w:rPr>
                    <w:rStyle w:val="Textodelmarcadordeposicin"/>
                    <w:rFonts w:ascii="Arial" w:hAnsi="Arial" w:cs="Arial"/>
                  </w:rPr>
                  <w:t>Haga clic o pulse aquí para escribir texto.</w:t>
                </w:r>
              </w:p>
            </w:tc>
          </w:sdtContent>
        </w:sdt>
      </w:tr>
      <w:tr w:rsidR="009E75FB" w:rsidRPr="00B33620" w14:paraId="46539D2B" w14:textId="77777777" w:rsidTr="0038433E">
        <w:trPr>
          <w:jc w:val="center"/>
        </w:trPr>
        <w:tc>
          <w:tcPr>
            <w:tcW w:w="2123" w:type="dxa"/>
            <w:vAlign w:val="center"/>
          </w:tcPr>
          <w:p w14:paraId="048F11C3" w14:textId="0F83A83A" w:rsidR="009E75FB" w:rsidRPr="00B33620" w:rsidRDefault="009E75FB" w:rsidP="0038433E">
            <w:pPr>
              <w:contextualSpacing/>
              <w:rPr>
                <w:rFonts w:ascii="Arial" w:hAnsi="Arial" w:cs="Arial"/>
                <w:b/>
                <w:bCs/>
              </w:rPr>
            </w:pPr>
            <w:r w:rsidRPr="00B33620">
              <w:rPr>
                <w:rFonts w:ascii="Arial" w:hAnsi="Arial" w:cs="Arial"/>
                <w:b/>
                <w:bCs/>
              </w:rPr>
              <w:t>NIF/Pasaporte</w:t>
            </w:r>
            <w:r w:rsidR="00FF52D3">
              <w:rPr>
                <w:rFonts w:ascii="Arial" w:hAnsi="Arial" w:cs="Arial"/>
                <w:b/>
                <w:bCs/>
              </w:rPr>
              <w:t>:</w:t>
            </w:r>
          </w:p>
        </w:tc>
        <w:sdt>
          <w:sdtPr>
            <w:rPr>
              <w:rFonts w:ascii="Arial" w:hAnsi="Arial" w:cs="Arial"/>
            </w:rPr>
            <w:tag w:val="xxxx"/>
            <w:id w:val="1705357711"/>
            <w:placeholder>
              <w:docPart w:val="5A24575F77324709A4DADF3E929BCA13"/>
            </w:placeholder>
            <w:showingPlcHdr/>
          </w:sdtPr>
          <w:sdtEndPr/>
          <w:sdtContent>
            <w:sdt>
              <w:sdtPr>
                <w:rPr>
                  <w:rFonts w:ascii="Arial" w:hAnsi="Arial" w:cs="Arial"/>
                </w:rPr>
                <w:id w:val="1127901671"/>
                <w:placeholder>
                  <w:docPart w:val="5A24575F77324709A4DADF3E929BCA13"/>
                </w:placeholder>
                <w:text/>
              </w:sdtPr>
              <w:sdtEndPr/>
              <w:sdtContent>
                <w:tc>
                  <w:tcPr>
                    <w:tcW w:w="2125" w:type="dxa"/>
                  </w:tcPr>
                  <w:p w14:paraId="7FA91198" w14:textId="77777777" w:rsidR="009E75FB" w:rsidRPr="00B33620" w:rsidRDefault="009E75FB" w:rsidP="0038433E">
                    <w:pPr>
                      <w:contextualSpacing/>
                      <w:rPr>
                        <w:rFonts w:ascii="Arial" w:hAnsi="Arial" w:cs="Arial"/>
                      </w:rPr>
                    </w:pPr>
                    <w:proofErr w:type="spellStart"/>
                    <w:r w:rsidRPr="00B33620">
                      <w:rPr>
                        <w:rStyle w:val="Textodelmarcadordeposicin"/>
                        <w:rFonts w:ascii="Arial" w:hAnsi="Arial" w:cs="Arial"/>
                      </w:rPr>
                      <w:t>Haga</w:t>
                    </w:r>
                    <w:proofErr w:type="spellEnd"/>
                    <w:r w:rsidRPr="00B33620">
                      <w:rPr>
                        <w:rStyle w:val="Textodelmarcadordeposicin"/>
                        <w:rFonts w:ascii="Arial" w:hAnsi="Arial" w:cs="Arial"/>
                      </w:rPr>
                      <w:t xml:space="preserve"> clic o pulse aquí para escribir texto.</w:t>
                    </w:r>
                  </w:p>
                </w:tc>
              </w:sdtContent>
            </w:sdt>
          </w:sdtContent>
        </w:sdt>
        <w:tc>
          <w:tcPr>
            <w:tcW w:w="2126" w:type="dxa"/>
            <w:vAlign w:val="center"/>
          </w:tcPr>
          <w:p w14:paraId="1414F76C" w14:textId="225575AB" w:rsidR="009E75FB" w:rsidRPr="00B33620" w:rsidRDefault="009E75FB" w:rsidP="0038433E">
            <w:pPr>
              <w:contextualSpacing/>
              <w:rPr>
                <w:rFonts w:ascii="Arial" w:hAnsi="Arial" w:cs="Arial"/>
                <w:b/>
                <w:bCs/>
              </w:rPr>
            </w:pPr>
            <w:r w:rsidRPr="00B33620">
              <w:rPr>
                <w:rFonts w:ascii="Arial" w:hAnsi="Arial" w:cs="Arial"/>
                <w:b/>
                <w:bCs/>
              </w:rPr>
              <w:t>Correo electrónico</w:t>
            </w:r>
            <w:r w:rsidR="00627E22" w:rsidRPr="00B33620">
              <w:rPr>
                <w:rFonts w:ascii="Arial" w:hAnsi="Arial" w:cs="Arial"/>
                <w:b/>
                <w:bCs/>
              </w:rPr>
              <w:t>:</w:t>
            </w:r>
          </w:p>
        </w:tc>
        <w:sdt>
          <w:sdtPr>
            <w:rPr>
              <w:rFonts w:ascii="Arial" w:hAnsi="Arial" w:cs="Arial"/>
            </w:rPr>
            <w:id w:val="-717350108"/>
            <w:placeholder>
              <w:docPart w:val="65BF33FB7EE242C990957EBF58CADE10"/>
            </w:placeholder>
            <w:showingPlcHdr/>
          </w:sdtPr>
          <w:sdtEndPr/>
          <w:sdtContent>
            <w:tc>
              <w:tcPr>
                <w:tcW w:w="2126" w:type="dxa"/>
              </w:tcPr>
              <w:p w14:paraId="03649FD0" w14:textId="77777777" w:rsidR="009E75FB" w:rsidRPr="00B33620" w:rsidRDefault="009E75FB" w:rsidP="0038433E">
                <w:pPr>
                  <w:contextualSpacing/>
                  <w:rPr>
                    <w:rFonts w:ascii="Arial" w:hAnsi="Arial" w:cs="Arial"/>
                  </w:rPr>
                </w:pPr>
                <w:r w:rsidRPr="00B33620">
                  <w:rPr>
                    <w:rStyle w:val="Textodelmarcadordeposicin"/>
                    <w:rFonts w:ascii="Arial" w:hAnsi="Arial" w:cs="Arial"/>
                  </w:rPr>
                  <w:t>Haga clic o pulse aquí para escribir texto.</w:t>
                </w:r>
              </w:p>
            </w:tc>
          </w:sdtContent>
        </w:sdt>
      </w:tr>
      <w:tr w:rsidR="009E75FB" w:rsidRPr="00B33620" w14:paraId="2E9D5358" w14:textId="77777777" w:rsidTr="0038433E">
        <w:trPr>
          <w:jc w:val="center"/>
        </w:trPr>
        <w:tc>
          <w:tcPr>
            <w:tcW w:w="2123" w:type="dxa"/>
            <w:vAlign w:val="center"/>
          </w:tcPr>
          <w:p w14:paraId="10C153B7" w14:textId="037DA8EC" w:rsidR="009E75FB" w:rsidRPr="00B33620" w:rsidRDefault="00F00923" w:rsidP="0038433E">
            <w:pPr>
              <w:contextualSpacing/>
              <w:rPr>
                <w:rFonts w:ascii="Arial" w:hAnsi="Arial" w:cs="Arial"/>
                <w:b/>
                <w:bCs/>
              </w:rPr>
            </w:pPr>
            <w:proofErr w:type="spellStart"/>
            <w:r w:rsidRPr="00B33620">
              <w:rPr>
                <w:rFonts w:ascii="Arial" w:hAnsi="Arial" w:cs="Arial"/>
                <w:b/>
                <w:bCs/>
              </w:rPr>
              <w:t>Do</w:t>
            </w:r>
            <w:r w:rsidR="000D06C5">
              <w:rPr>
                <w:rFonts w:ascii="Arial" w:hAnsi="Arial" w:cs="Arial"/>
                <w:b/>
                <w:bCs/>
              </w:rPr>
              <w:t>c</w:t>
            </w:r>
            <w:r w:rsidRPr="00B33620">
              <w:rPr>
                <w:rFonts w:ascii="Arial" w:hAnsi="Arial" w:cs="Arial"/>
                <w:b/>
                <w:bCs/>
              </w:rPr>
              <w:t>tor</w:t>
            </w:r>
            <w:proofErr w:type="spellEnd"/>
            <w:r w:rsidRPr="00B33620">
              <w:rPr>
                <w:rFonts w:ascii="Arial" w:hAnsi="Arial" w:cs="Arial"/>
                <w:b/>
                <w:bCs/>
              </w:rPr>
              <w:t xml:space="preserve"> po</w:t>
            </w:r>
            <w:r w:rsidR="000D06C5">
              <w:rPr>
                <w:rFonts w:ascii="Arial" w:hAnsi="Arial" w:cs="Arial"/>
                <w:b/>
                <w:bCs/>
              </w:rPr>
              <w:t xml:space="preserve">r </w:t>
            </w:r>
            <w:r w:rsidRPr="00B33620">
              <w:rPr>
                <w:rFonts w:ascii="Arial" w:hAnsi="Arial" w:cs="Arial"/>
                <w:b/>
                <w:bCs/>
              </w:rPr>
              <w:t xml:space="preserve">la </w:t>
            </w:r>
            <w:proofErr w:type="spellStart"/>
            <w:r w:rsidRPr="00B33620">
              <w:rPr>
                <w:rFonts w:ascii="Arial" w:hAnsi="Arial" w:cs="Arial"/>
                <w:b/>
                <w:bCs/>
              </w:rPr>
              <w:t>Universidad</w:t>
            </w:r>
            <w:proofErr w:type="spellEnd"/>
            <w:r w:rsidRPr="00B33620">
              <w:rPr>
                <w:rFonts w:ascii="Arial" w:hAnsi="Arial" w:cs="Arial"/>
                <w:b/>
                <w:bCs/>
              </w:rPr>
              <w:t xml:space="preserve"> de</w:t>
            </w:r>
            <w:r w:rsidR="00627E22" w:rsidRPr="00B33620">
              <w:rPr>
                <w:rFonts w:ascii="Arial" w:hAnsi="Arial" w:cs="Arial"/>
                <w:b/>
                <w:bCs/>
              </w:rPr>
              <w:t>:</w:t>
            </w:r>
          </w:p>
        </w:tc>
        <w:sdt>
          <w:sdtPr>
            <w:rPr>
              <w:rFonts w:ascii="Arial" w:hAnsi="Arial" w:cs="Arial"/>
            </w:rPr>
            <w:id w:val="1294486869"/>
            <w:placeholder>
              <w:docPart w:val="65BF33FB7EE242C990957EBF58CADE10"/>
            </w:placeholder>
            <w:showingPlcHdr/>
            <w15:appearance w15:val="hidden"/>
          </w:sdtPr>
          <w:sdtEndPr/>
          <w:sdtContent>
            <w:tc>
              <w:tcPr>
                <w:tcW w:w="2125" w:type="dxa"/>
              </w:tcPr>
              <w:p w14:paraId="63B545D5" w14:textId="77777777" w:rsidR="009E75FB" w:rsidRPr="00B33620" w:rsidRDefault="009E75FB" w:rsidP="0038433E">
                <w:pPr>
                  <w:contextualSpacing/>
                  <w:rPr>
                    <w:rFonts w:ascii="Arial" w:hAnsi="Arial" w:cs="Arial"/>
                  </w:rPr>
                </w:pPr>
                <w:r w:rsidRPr="00B33620">
                  <w:rPr>
                    <w:rStyle w:val="Textodelmarcadordeposicin"/>
                    <w:rFonts w:ascii="Arial" w:hAnsi="Arial" w:cs="Arial"/>
                  </w:rPr>
                  <w:t>Haga clic o pulse aquí para escribir texto.</w:t>
                </w:r>
              </w:p>
            </w:tc>
          </w:sdtContent>
        </w:sdt>
        <w:tc>
          <w:tcPr>
            <w:tcW w:w="2126" w:type="dxa"/>
            <w:vAlign w:val="center"/>
          </w:tcPr>
          <w:p w14:paraId="3C44D89E" w14:textId="41973534" w:rsidR="009E75FB" w:rsidRPr="00B33620" w:rsidRDefault="000D06C5" w:rsidP="00F00923">
            <w:pPr>
              <w:contextualSpacing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Fecha</w:t>
            </w:r>
            <w:r w:rsidR="00F00923" w:rsidRPr="00B33620">
              <w:rPr>
                <w:rFonts w:ascii="Arial" w:hAnsi="Arial" w:cs="Arial"/>
                <w:b/>
                <w:bCs/>
              </w:rPr>
              <w:t xml:space="preserve"> de</w:t>
            </w:r>
            <w:r w:rsidR="009E75FB" w:rsidRPr="00B33620">
              <w:rPr>
                <w:rFonts w:ascii="Arial" w:hAnsi="Arial" w:cs="Arial"/>
                <w:b/>
                <w:bCs/>
              </w:rPr>
              <w:t xml:space="preserve"> expedición d</w:t>
            </w:r>
            <w:r>
              <w:rPr>
                <w:rFonts w:ascii="Arial" w:hAnsi="Arial" w:cs="Arial"/>
                <w:b/>
                <w:bCs/>
              </w:rPr>
              <w:t>el</w:t>
            </w:r>
            <w:r w:rsidR="009E75FB" w:rsidRPr="00B33620">
              <w:rPr>
                <w:rFonts w:ascii="Arial" w:hAnsi="Arial" w:cs="Arial"/>
                <w:b/>
                <w:bCs/>
              </w:rPr>
              <w:t xml:space="preserve"> título:</w:t>
            </w:r>
          </w:p>
        </w:tc>
        <w:sdt>
          <w:sdtPr>
            <w:rPr>
              <w:rFonts w:ascii="Arial" w:hAnsi="Arial" w:cs="Arial"/>
            </w:rPr>
            <w:id w:val="970251450"/>
            <w:placeholder>
              <w:docPart w:val="65BF33FB7EE242C990957EBF58CADE10"/>
            </w:placeholder>
            <w:showingPlcHdr/>
          </w:sdtPr>
          <w:sdtEndPr/>
          <w:sdtContent>
            <w:tc>
              <w:tcPr>
                <w:tcW w:w="2126" w:type="dxa"/>
              </w:tcPr>
              <w:p w14:paraId="3836EFE1" w14:textId="77777777" w:rsidR="009E75FB" w:rsidRPr="00B33620" w:rsidRDefault="009E75FB" w:rsidP="0038433E">
                <w:pPr>
                  <w:contextualSpacing/>
                  <w:rPr>
                    <w:rFonts w:ascii="Arial" w:hAnsi="Arial" w:cs="Arial"/>
                  </w:rPr>
                </w:pPr>
                <w:r w:rsidRPr="00B33620">
                  <w:rPr>
                    <w:rStyle w:val="Textodelmarcadordeposicin"/>
                    <w:rFonts w:ascii="Arial" w:hAnsi="Arial" w:cs="Arial"/>
                  </w:rPr>
                  <w:t>Haga clic o pulse aquí para escribir texto.</w:t>
                </w:r>
              </w:p>
            </w:tc>
          </w:sdtContent>
        </w:sdt>
      </w:tr>
    </w:tbl>
    <w:p w14:paraId="2EB49182" w14:textId="3E71E795" w:rsidR="005360FC" w:rsidRPr="00B33620" w:rsidRDefault="005360FC" w:rsidP="001A7144">
      <w:pPr>
        <w:spacing w:after="0" w:line="240" w:lineRule="auto"/>
        <w:contextualSpacing/>
        <w:rPr>
          <w:rFonts w:ascii="Arial" w:hAnsi="Arial" w:cs="Arial"/>
        </w:rPr>
      </w:pPr>
    </w:p>
    <w:p w14:paraId="32CE04E3" w14:textId="77777777" w:rsidR="00CE2AFB" w:rsidRPr="00B33620" w:rsidRDefault="00CE2AFB" w:rsidP="001A7144">
      <w:pPr>
        <w:spacing w:after="0" w:line="240" w:lineRule="auto"/>
        <w:contextualSpacing/>
        <w:rPr>
          <w:rFonts w:ascii="Arial" w:hAnsi="Arial" w:cs="Arial"/>
        </w:rPr>
      </w:pPr>
    </w:p>
    <w:p w14:paraId="5FC0E0DE" w14:textId="77777777" w:rsidR="001A7144" w:rsidRPr="00B33620" w:rsidRDefault="001A7144" w:rsidP="001A7144">
      <w:pPr>
        <w:spacing w:after="0" w:line="240" w:lineRule="auto"/>
        <w:contextualSpacing/>
        <w:rPr>
          <w:rFonts w:ascii="Arial" w:hAnsi="Arial" w:cs="Arial"/>
        </w:rPr>
      </w:pPr>
    </w:p>
    <w:p w14:paraId="5135BD3F" w14:textId="680EC01C" w:rsidR="009E75FB" w:rsidRPr="00B33620" w:rsidRDefault="009E75FB" w:rsidP="00B76FE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B33620">
        <w:rPr>
          <w:rFonts w:ascii="Arial" w:hAnsi="Arial" w:cs="Arial"/>
          <w:b/>
          <w:bCs/>
          <w:sz w:val="24"/>
          <w:szCs w:val="24"/>
        </w:rPr>
        <w:t>DECLARA</w:t>
      </w:r>
      <w:r w:rsidRPr="00B33620">
        <w:rPr>
          <w:rFonts w:ascii="Arial" w:hAnsi="Arial" w:cs="Arial"/>
          <w:sz w:val="24"/>
          <w:szCs w:val="24"/>
        </w:rPr>
        <w:t xml:space="preserve"> que </w:t>
      </w:r>
      <w:proofErr w:type="spellStart"/>
      <w:r w:rsidR="009F692A" w:rsidRPr="00B33620">
        <w:rPr>
          <w:rFonts w:ascii="Arial" w:hAnsi="Arial" w:cs="Arial"/>
          <w:sz w:val="24"/>
          <w:szCs w:val="24"/>
        </w:rPr>
        <w:t>cump</w:t>
      </w:r>
      <w:r w:rsidR="000D06C5">
        <w:rPr>
          <w:rFonts w:ascii="Arial" w:hAnsi="Arial" w:cs="Arial"/>
          <w:sz w:val="24"/>
          <w:szCs w:val="24"/>
        </w:rPr>
        <w:t>l</w:t>
      </w:r>
      <w:r w:rsidR="009F692A" w:rsidRPr="00B33620">
        <w:rPr>
          <w:rFonts w:ascii="Arial" w:hAnsi="Arial" w:cs="Arial"/>
          <w:sz w:val="24"/>
          <w:szCs w:val="24"/>
        </w:rPr>
        <w:t>e</w:t>
      </w:r>
      <w:proofErr w:type="spellEnd"/>
      <w:r w:rsidR="009F692A" w:rsidRPr="00B33620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B33620">
        <w:rPr>
          <w:rFonts w:ascii="Arial" w:hAnsi="Arial" w:cs="Arial"/>
          <w:sz w:val="24"/>
          <w:szCs w:val="24"/>
        </w:rPr>
        <w:t>alg</w:t>
      </w:r>
      <w:r w:rsidR="000D06C5">
        <w:rPr>
          <w:rFonts w:ascii="Arial" w:hAnsi="Arial" w:cs="Arial"/>
          <w:sz w:val="24"/>
          <w:szCs w:val="24"/>
        </w:rPr>
        <w:t>u</w:t>
      </w:r>
      <w:r w:rsidR="00F00923" w:rsidRPr="00B33620">
        <w:rPr>
          <w:rFonts w:ascii="Arial" w:hAnsi="Arial" w:cs="Arial"/>
          <w:sz w:val="24"/>
          <w:szCs w:val="24"/>
        </w:rPr>
        <w:t>n</w:t>
      </w:r>
      <w:r w:rsidR="000D06C5">
        <w:rPr>
          <w:rFonts w:ascii="Arial" w:hAnsi="Arial" w:cs="Arial"/>
          <w:sz w:val="24"/>
          <w:szCs w:val="24"/>
        </w:rPr>
        <w:t>o</w:t>
      </w:r>
      <w:proofErr w:type="spellEnd"/>
      <w:r w:rsidRPr="00B33620">
        <w:rPr>
          <w:rFonts w:ascii="Arial" w:hAnsi="Arial" w:cs="Arial"/>
          <w:sz w:val="24"/>
          <w:szCs w:val="24"/>
        </w:rPr>
        <w:t xml:space="preserve"> d</w:t>
      </w:r>
      <w:r w:rsidR="000D06C5">
        <w:rPr>
          <w:rFonts w:ascii="Arial" w:hAnsi="Arial" w:cs="Arial"/>
          <w:sz w:val="24"/>
          <w:szCs w:val="24"/>
        </w:rPr>
        <w:t>e l</w:t>
      </w:r>
      <w:r w:rsidRPr="00B33620">
        <w:rPr>
          <w:rFonts w:ascii="Arial" w:hAnsi="Arial" w:cs="Arial"/>
          <w:sz w:val="24"/>
          <w:szCs w:val="24"/>
        </w:rPr>
        <w:t xml:space="preserve">os requisitos </w:t>
      </w:r>
      <w:proofErr w:type="spellStart"/>
      <w:r w:rsidRPr="00B33620">
        <w:rPr>
          <w:rFonts w:ascii="Arial" w:hAnsi="Arial" w:cs="Arial"/>
          <w:sz w:val="24"/>
          <w:szCs w:val="24"/>
        </w:rPr>
        <w:t>e</w:t>
      </w:r>
      <w:r w:rsidR="000D06C5">
        <w:rPr>
          <w:rFonts w:ascii="Arial" w:hAnsi="Arial" w:cs="Arial"/>
          <w:sz w:val="24"/>
          <w:szCs w:val="24"/>
        </w:rPr>
        <w:t>xig</w:t>
      </w:r>
      <w:r w:rsidRPr="00B33620">
        <w:rPr>
          <w:rFonts w:ascii="Arial" w:hAnsi="Arial" w:cs="Arial"/>
          <w:sz w:val="24"/>
          <w:szCs w:val="24"/>
        </w:rPr>
        <w:t>idos</w:t>
      </w:r>
      <w:proofErr w:type="spellEnd"/>
      <w:r w:rsidRPr="00B33620">
        <w:rPr>
          <w:rFonts w:ascii="Arial" w:hAnsi="Arial" w:cs="Arial"/>
          <w:sz w:val="24"/>
          <w:szCs w:val="24"/>
        </w:rPr>
        <w:t xml:space="preserve"> para ser </w:t>
      </w:r>
      <w:proofErr w:type="spellStart"/>
      <w:r w:rsidR="0084006D" w:rsidRPr="00B33620">
        <w:rPr>
          <w:rFonts w:ascii="Arial" w:hAnsi="Arial" w:cs="Arial"/>
          <w:b/>
          <w:bCs/>
          <w:sz w:val="24"/>
          <w:szCs w:val="24"/>
        </w:rPr>
        <w:t>m</w:t>
      </w:r>
      <w:r w:rsidR="000D06C5">
        <w:rPr>
          <w:rFonts w:ascii="Arial" w:hAnsi="Arial" w:cs="Arial"/>
          <w:b/>
          <w:bCs/>
          <w:sz w:val="24"/>
          <w:szCs w:val="24"/>
        </w:rPr>
        <w:t>i</w:t>
      </w:r>
      <w:r w:rsidR="0084006D" w:rsidRPr="00B33620">
        <w:rPr>
          <w:rFonts w:ascii="Arial" w:hAnsi="Arial" w:cs="Arial"/>
          <w:b/>
          <w:bCs/>
          <w:sz w:val="24"/>
          <w:szCs w:val="24"/>
        </w:rPr>
        <w:t>embro</w:t>
      </w:r>
      <w:proofErr w:type="spellEnd"/>
      <w:r w:rsidR="0084006D" w:rsidRPr="00B33620">
        <w:rPr>
          <w:rFonts w:ascii="Arial" w:hAnsi="Arial" w:cs="Arial"/>
          <w:b/>
          <w:bCs/>
          <w:sz w:val="24"/>
          <w:szCs w:val="24"/>
        </w:rPr>
        <w:t xml:space="preserve"> de tribunal</w:t>
      </w:r>
      <w:r w:rsidRPr="00B33620">
        <w:rPr>
          <w:rFonts w:ascii="Arial" w:hAnsi="Arial" w:cs="Arial"/>
          <w:b/>
          <w:bCs/>
          <w:sz w:val="24"/>
          <w:szCs w:val="24"/>
        </w:rPr>
        <w:t xml:space="preserve"> de </w:t>
      </w:r>
      <w:proofErr w:type="spellStart"/>
      <w:r w:rsidRPr="00B33620">
        <w:rPr>
          <w:rFonts w:ascii="Arial" w:hAnsi="Arial" w:cs="Arial"/>
          <w:b/>
          <w:bCs/>
          <w:sz w:val="24"/>
          <w:szCs w:val="24"/>
        </w:rPr>
        <w:t>tes</w:t>
      </w:r>
      <w:r w:rsidR="000D06C5">
        <w:rPr>
          <w:rFonts w:ascii="Arial" w:hAnsi="Arial" w:cs="Arial"/>
          <w:b/>
          <w:bCs/>
          <w:sz w:val="24"/>
          <w:szCs w:val="24"/>
        </w:rPr>
        <w:t>is</w:t>
      </w:r>
      <w:proofErr w:type="spellEnd"/>
      <w:r w:rsidRPr="00B33620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0D06C5">
        <w:rPr>
          <w:rFonts w:ascii="Arial" w:hAnsi="Arial" w:cs="Arial"/>
          <w:sz w:val="24"/>
          <w:szCs w:val="24"/>
        </w:rPr>
        <w:t>Doctoral</w:t>
      </w:r>
      <w:proofErr w:type="spellEnd"/>
      <w:r w:rsidR="000D06C5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0D06C5">
        <w:rPr>
          <w:rFonts w:ascii="Arial" w:hAnsi="Arial" w:cs="Arial"/>
          <w:sz w:val="24"/>
          <w:szCs w:val="24"/>
        </w:rPr>
        <w:t>según</w:t>
      </w:r>
      <w:proofErr w:type="spellEnd"/>
      <w:r w:rsidR="000D06C5">
        <w:rPr>
          <w:rFonts w:ascii="Arial" w:hAnsi="Arial" w:cs="Arial"/>
          <w:sz w:val="24"/>
          <w:szCs w:val="24"/>
        </w:rPr>
        <w:t xml:space="preserve"> el R</w:t>
      </w:r>
      <w:r w:rsidRPr="00B33620">
        <w:rPr>
          <w:rFonts w:ascii="Arial" w:hAnsi="Arial" w:cs="Arial"/>
          <w:sz w:val="24"/>
          <w:szCs w:val="24"/>
        </w:rPr>
        <w:t>eal Decreto 576/2023</w:t>
      </w:r>
      <w:r w:rsidR="00F178E7" w:rsidRPr="00B33620">
        <w:rPr>
          <w:rFonts w:ascii="Arial" w:hAnsi="Arial" w:cs="Arial"/>
          <w:sz w:val="24"/>
          <w:szCs w:val="24"/>
        </w:rPr>
        <w:t xml:space="preserve"> que modifica </w:t>
      </w:r>
      <w:r w:rsidR="000D06C5">
        <w:rPr>
          <w:rFonts w:ascii="Arial" w:hAnsi="Arial" w:cs="Arial"/>
          <w:sz w:val="24"/>
          <w:szCs w:val="24"/>
        </w:rPr>
        <w:t>el</w:t>
      </w:r>
      <w:r w:rsidR="00F178E7" w:rsidRPr="00B33620">
        <w:rPr>
          <w:rFonts w:ascii="Arial" w:hAnsi="Arial" w:cs="Arial"/>
          <w:sz w:val="24"/>
          <w:szCs w:val="24"/>
        </w:rPr>
        <w:t xml:space="preserve"> Real Decreto 99/2011</w:t>
      </w:r>
      <w:r w:rsidRPr="00B33620">
        <w:rPr>
          <w:rFonts w:ascii="Arial" w:hAnsi="Arial" w:cs="Arial"/>
          <w:sz w:val="24"/>
          <w:szCs w:val="24"/>
        </w:rPr>
        <w:t xml:space="preserve"> (</w:t>
      </w:r>
      <w:proofErr w:type="spellStart"/>
      <w:r w:rsidR="000D06C5">
        <w:rPr>
          <w:rFonts w:ascii="Arial" w:hAnsi="Arial" w:cs="Arial"/>
          <w:sz w:val="24"/>
          <w:szCs w:val="24"/>
        </w:rPr>
        <w:t>señale</w:t>
      </w:r>
      <w:proofErr w:type="spellEnd"/>
      <w:r w:rsidR="000D06C5">
        <w:rPr>
          <w:rFonts w:ascii="Arial" w:hAnsi="Arial" w:cs="Arial"/>
          <w:sz w:val="24"/>
          <w:szCs w:val="24"/>
        </w:rPr>
        <w:t xml:space="preserve"> el/l</w:t>
      </w:r>
      <w:r w:rsidRPr="00B33620">
        <w:rPr>
          <w:rFonts w:ascii="Arial" w:hAnsi="Arial" w:cs="Arial"/>
          <w:sz w:val="24"/>
          <w:szCs w:val="24"/>
        </w:rPr>
        <w:t>os que correspondan):</w:t>
      </w:r>
    </w:p>
    <w:p w14:paraId="7D64757F" w14:textId="249E566D" w:rsidR="006D4788" w:rsidRPr="00B33620" w:rsidRDefault="006D4788" w:rsidP="001A7144">
      <w:pPr>
        <w:spacing w:after="0" w:line="240" w:lineRule="auto"/>
        <w:contextualSpacing/>
        <w:jc w:val="both"/>
        <w:rPr>
          <w:rFonts w:ascii="Arial" w:hAnsi="Arial" w:cs="Arial"/>
          <w:b/>
          <w:bCs/>
        </w:rPr>
      </w:pPr>
    </w:p>
    <w:p w14:paraId="696664E5" w14:textId="77777777" w:rsidR="00CE2AFB" w:rsidRPr="00B33620" w:rsidRDefault="00CE2AFB" w:rsidP="001A7144">
      <w:pPr>
        <w:spacing w:after="0" w:line="240" w:lineRule="auto"/>
        <w:contextualSpacing/>
        <w:jc w:val="both"/>
        <w:rPr>
          <w:rFonts w:ascii="Arial" w:hAnsi="Arial" w:cs="Arial"/>
          <w:b/>
          <w:bCs/>
        </w:rPr>
      </w:pPr>
    </w:p>
    <w:p w14:paraId="362CD943" w14:textId="774F3B35" w:rsidR="00B6750B" w:rsidRPr="00B33620" w:rsidRDefault="00B6750B" w:rsidP="0037613E">
      <w:pPr>
        <w:spacing w:after="0" w:line="240" w:lineRule="auto"/>
        <w:contextualSpacing/>
        <w:jc w:val="both"/>
        <w:rPr>
          <w:rFonts w:ascii="Arial" w:hAnsi="Arial" w:cs="Arial"/>
        </w:rPr>
      </w:pPr>
      <w:r w:rsidRPr="00050CCF">
        <w:rPr>
          <w:rFonts w:ascii="Arial" w:hAnsi="Arial" w:cs="Arial"/>
          <w:b/>
          <w:bCs/>
        </w:rPr>
        <w:t xml:space="preserve">A) </w:t>
      </w:r>
      <w:proofErr w:type="spellStart"/>
      <w:r w:rsidR="00F00923" w:rsidRPr="00050CCF">
        <w:rPr>
          <w:rFonts w:ascii="Arial" w:hAnsi="Arial" w:cs="Arial"/>
          <w:b/>
          <w:bCs/>
        </w:rPr>
        <w:t>Perso</w:t>
      </w:r>
      <w:r w:rsidR="000D06C5">
        <w:rPr>
          <w:rFonts w:ascii="Arial" w:hAnsi="Arial" w:cs="Arial"/>
          <w:b/>
          <w:bCs/>
        </w:rPr>
        <w:t>n</w:t>
      </w:r>
      <w:r w:rsidR="00F00923" w:rsidRPr="00050CCF">
        <w:rPr>
          <w:rFonts w:ascii="Arial" w:hAnsi="Arial" w:cs="Arial"/>
          <w:b/>
          <w:bCs/>
        </w:rPr>
        <w:t>a</w:t>
      </w:r>
      <w:proofErr w:type="spellEnd"/>
      <w:r w:rsidR="00F00923" w:rsidRPr="00050CCF">
        <w:rPr>
          <w:rFonts w:ascii="Arial" w:hAnsi="Arial" w:cs="Arial"/>
          <w:b/>
          <w:bCs/>
        </w:rPr>
        <w:t xml:space="preserve"> </w:t>
      </w:r>
      <w:proofErr w:type="spellStart"/>
      <w:r w:rsidR="00F00923" w:rsidRPr="00050CCF">
        <w:rPr>
          <w:rFonts w:ascii="Arial" w:hAnsi="Arial" w:cs="Arial"/>
          <w:b/>
          <w:bCs/>
        </w:rPr>
        <w:t>do</w:t>
      </w:r>
      <w:r w:rsidR="000D06C5">
        <w:rPr>
          <w:rFonts w:ascii="Arial" w:hAnsi="Arial" w:cs="Arial"/>
          <w:b/>
          <w:bCs/>
        </w:rPr>
        <w:t>c</w:t>
      </w:r>
      <w:r w:rsidR="00F00923" w:rsidRPr="00050CCF">
        <w:rPr>
          <w:rFonts w:ascii="Arial" w:hAnsi="Arial" w:cs="Arial"/>
          <w:b/>
          <w:bCs/>
        </w:rPr>
        <w:t>tora</w:t>
      </w:r>
      <w:proofErr w:type="spellEnd"/>
      <w:r w:rsidR="00F00923" w:rsidRPr="00050CCF">
        <w:rPr>
          <w:rFonts w:ascii="Arial" w:hAnsi="Arial" w:cs="Arial"/>
          <w:b/>
          <w:bCs/>
        </w:rPr>
        <w:t xml:space="preserve"> española o </w:t>
      </w:r>
      <w:proofErr w:type="spellStart"/>
      <w:r w:rsidR="00F00923" w:rsidRPr="00050CCF">
        <w:rPr>
          <w:rFonts w:ascii="Arial" w:hAnsi="Arial" w:cs="Arial"/>
          <w:b/>
          <w:bCs/>
        </w:rPr>
        <w:t>e</w:t>
      </w:r>
      <w:r w:rsidR="000D06C5">
        <w:rPr>
          <w:rFonts w:ascii="Arial" w:hAnsi="Arial" w:cs="Arial"/>
          <w:b/>
          <w:bCs/>
        </w:rPr>
        <w:t>xtranjera</w:t>
      </w:r>
      <w:proofErr w:type="spellEnd"/>
      <w:r w:rsidR="00F00923" w:rsidRPr="00050CCF">
        <w:rPr>
          <w:rFonts w:ascii="Arial" w:hAnsi="Arial" w:cs="Arial"/>
          <w:b/>
          <w:bCs/>
        </w:rPr>
        <w:t xml:space="preserve"> que preste servi</w:t>
      </w:r>
      <w:r w:rsidR="000D06C5">
        <w:rPr>
          <w:rFonts w:ascii="Arial" w:hAnsi="Arial" w:cs="Arial"/>
          <w:b/>
          <w:bCs/>
        </w:rPr>
        <w:t>ci</w:t>
      </w:r>
      <w:r w:rsidR="00F00923" w:rsidRPr="00050CCF">
        <w:rPr>
          <w:rFonts w:ascii="Arial" w:hAnsi="Arial" w:cs="Arial"/>
          <w:b/>
          <w:bCs/>
        </w:rPr>
        <w:t>os en</w:t>
      </w:r>
      <w:r w:rsidR="000D06C5">
        <w:rPr>
          <w:rFonts w:ascii="Arial" w:hAnsi="Arial" w:cs="Arial"/>
          <w:b/>
          <w:bCs/>
        </w:rPr>
        <w:t xml:space="preserve"> </w:t>
      </w:r>
      <w:proofErr w:type="spellStart"/>
      <w:r w:rsidR="000D06C5">
        <w:rPr>
          <w:rFonts w:ascii="Arial" w:hAnsi="Arial" w:cs="Arial"/>
          <w:b/>
          <w:bCs/>
        </w:rPr>
        <w:t>cualquier</w:t>
      </w:r>
      <w:proofErr w:type="spellEnd"/>
      <w:r w:rsidR="000D06C5">
        <w:rPr>
          <w:rFonts w:ascii="Arial" w:hAnsi="Arial" w:cs="Arial"/>
          <w:b/>
          <w:bCs/>
        </w:rPr>
        <w:t xml:space="preserve"> </w:t>
      </w:r>
      <w:proofErr w:type="spellStart"/>
      <w:r w:rsidR="000D06C5">
        <w:rPr>
          <w:rFonts w:ascii="Arial" w:hAnsi="Arial" w:cs="Arial"/>
          <w:b/>
          <w:bCs/>
        </w:rPr>
        <w:t>universidad</w:t>
      </w:r>
      <w:proofErr w:type="spellEnd"/>
      <w:r w:rsidR="00F00923" w:rsidRPr="00050CCF">
        <w:rPr>
          <w:rFonts w:ascii="Arial" w:hAnsi="Arial" w:cs="Arial"/>
          <w:b/>
          <w:bCs/>
        </w:rPr>
        <w:t>, centro o institución</w:t>
      </w:r>
      <w:r w:rsidRPr="00050CCF">
        <w:rPr>
          <w:rFonts w:ascii="Arial" w:hAnsi="Arial" w:cs="Arial"/>
        </w:rPr>
        <w:t>:</w:t>
      </w:r>
    </w:p>
    <w:p w14:paraId="4C210FD1" w14:textId="77777777" w:rsidR="001A7144" w:rsidRPr="00B33620" w:rsidRDefault="001A7144" w:rsidP="001A7144">
      <w:pPr>
        <w:spacing w:after="0" w:line="240" w:lineRule="auto"/>
        <w:contextualSpacing/>
        <w:jc w:val="both"/>
        <w:rPr>
          <w:rFonts w:ascii="Arial" w:hAnsi="Arial" w:cs="Arial"/>
        </w:rPr>
      </w:pPr>
    </w:p>
    <w:p w14:paraId="4B34C4E6" w14:textId="652251D8" w:rsidR="00C35846" w:rsidRPr="00B33620" w:rsidRDefault="007435EB" w:rsidP="001A7144">
      <w:pPr>
        <w:shd w:val="clear" w:color="auto" w:fill="FFFFFF" w:themeFill="background1"/>
        <w:spacing w:after="0" w:line="240" w:lineRule="auto"/>
        <w:contextualSpacing/>
        <w:jc w:val="both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-3393921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4788" w:rsidRPr="00B33620">
            <w:rPr>
              <w:rFonts w:ascii="Segoe UI Symbol" w:eastAsia="MS Gothic" w:hAnsi="Segoe UI Symbol" w:cs="Segoe UI Symbol"/>
            </w:rPr>
            <w:t>☐</w:t>
          </w:r>
        </w:sdtContent>
      </w:sdt>
      <w:r w:rsidR="006D4788" w:rsidRPr="00B33620">
        <w:rPr>
          <w:rFonts w:ascii="Arial" w:hAnsi="Arial" w:cs="Arial"/>
        </w:rPr>
        <w:t xml:space="preserve"> </w:t>
      </w:r>
      <w:proofErr w:type="spellStart"/>
      <w:r w:rsidR="00F00923" w:rsidRPr="00B33620">
        <w:rPr>
          <w:rFonts w:ascii="Arial" w:hAnsi="Arial" w:cs="Arial"/>
        </w:rPr>
        <w:t>Te</w:t>
      </w:r>
      <w:r w:rsidR="000D06C5">
        <w:rPr>
          <w:rFonts w:ascii="Arial" w:hAnsi="Arial" w:cs="Arial"/>
        </w:rPr>
        <w:t>ne</w:t>
      </w:r>
      <w:r w:rsidR="00F00923" w:rsidRPr="00B33620">
        <w:rPr>
          <w:rFonts w:ascii="Arial" w:hAnsi="Arial" w:cs="Arial"/>
        </w:rPr>
        <w:t>r</w:t>
      </w:r>
      <w:proofErr w:type="spellEnd"/>
      <w:r w:rsidR="00F00923" w:rsidRPr="00B33620">
        <w:rPr>
          <w:rFonts w:ascii="Arial" w:hAnsi="Arial" w:cs="Arial"/>
        </w:rPr>
        <w:t xml:space="preserve"> </w:t>
      </w:r>
      <w:proofErr w:type="spellStart"/>
      <w:r w:rsidR="00F00923" w:rsidRPr="00B33620">
        <w:rPr>
          <w:rFonts w:ascii="Arial" w:hAnsi="Arial" w:cs="Arial"/>
        </w:rPr>
        <w:t>reco</w:t>
      </w:r>
      <w:r w:rsidR="000D06C5">
        <w:rPr>
          <w:rFonts w:ascii="Arial" w:hAnsi="Arial" w:cs="Arial"/>
        </w:rPr>
        <w:t>no</w:t>
      </w:r>
      <w:r w:rsidR="00F00923" w:rsidRPr="00B33620">
        <w:rPr>
          <w:rFonts w:ascii="Arial" w:hAnsi="Arial" w:cs="Arial"/>
        </w:rPr>
        <w:t>cido</w:t>
      </w:r>
      <w:proofErr w:type="spellEnd"/>
      <w:r w:rsidR="00F00923" w:rsidRPr="00B33620">
        <w:rPr>
          <w:rFonts w:ascii="Arial" w:hAnsi="Arial" w:cs="Arial"/>
        </w:rPr>
        <w:t>, po</w:t>
      </w:r>
      <w:r w:rsidR="000D06C5">
        <w:rPr>
          <w:rFonts w:ascii="Arial" w:hAnsi="Arial" w:cs="Arial"/>
        </w:rPr>
        <w:t xml:space="preserve">r </w:t>
      </w:r>
      <w:r w:rsidR="00F00923" w:rsidRPr="00B33620">
        <w:rPr>
          <w:rFonts w:ascii="Arial" w:hAnsi="Arial" w:cs="Arial"/>
        </w:rPr>
        <w:t xml:space="preserve">lo menos, un sexenio de </w:t>
      </w:r>
      <w:r w:rsidR="0057617E" w:rsidRPr="00B33620">
        <w:rPr>
          <w:rFonts w:ascii="Arial" w:hAnsi="Arial" w:cs="Arial"/>
        </w:rPr>
        <w:t>investigación</w:t>
      </w:r>
      <w:r w:rsidR="00B6750B" w:rsidRPr="00B33620">
        <w:rPr>
          <w:rFonts w:ascii="Arial" w:hAnsi="Arial" w:cs="Arial"/>
        </w:rPr>
        <w:t xml:space="preserve">. </w:t>
      </w:r>
    </w:p>
    <w:p w14:paraId="0A48DE37" w14:textId="77777777" w:rsidR="001A7144" w:rsidRPr="00B33620" w:rsidRDefault="001A7144" w:rsidP="001A7144">
      <w:pPr>
        <w:shd w:val="clear" w:color="auto" w:fill="FFFFFF" w:themeFill="background1"/>
        <w:spacing w:after="0" w:line="240" w:lineRule="auto"/>
        <w:contextualSpacing/>
        <w:jc w:val="both"/>
        <w:rPr>
          <w:rFonts w:ascii="Arial" w:hAnsi="Arial" w:cs="Arial"/>
        </w:rPr>
      </w:pPr>
    </w:p>
    <w:p w14:paraId="4C0488DF" w14:textId="7CCA7DCC" w:rsidR="00C35846" w:rsidRPr="00B33620" w:rsidRDefault="00C35846" w:rsidP="001A7144">
      <w:pPr>
        <w:shd w:val="clear" w:color="auto" w:fill="FFFFFF" w:themeFill="background1"/>
        <w:spacing w:after="0" w:line="240" w:lineRule="auto"/>
        <w:contextualSpacing/>
        <w:jc w:val="both"/>
        <w:rPr>
          <w:rFonts w:ascii="Arial" w:hAnsi="Arial" w:cs="Arial"/>
        </w:rPr>
      </w:pPr>
      <w:r w:rsidRPr="00B33620">
        <w:rPr>
          <w:rFonts w:ascii="Arial" w:hAnsi="Arial" w:cs="Arial"/>
        </w:rPr>
        <w:tab/>
      </w:r>
      <w:r w:rsidR="00B6750B" w:rsidRPr="00B33620">
        <w:rPr>
          <w:rFonts w:ascii="Arial" w:hAnsi="Arial" w:cs="Arial"/>
          <w:b/>
          <w:bCs/>
        </w:rPr>
        <w:t xml:space="preserve">Nº de sexenios </w:t>
      </w:r>
      <w:proofErr w:type="spellStart"/>
      <w:r w:rsidR="00F00923" w:rsidRPr="00B33620">
        <w:rPr>
          <w:rFonts w:ascii="Arial" w:hAnsi="Arial" w:cs="Arial"/>
          <w:b/>
          <w:bCs/>
        </w:rPr>
        <w:t>reco</w:t>
      </w:r>
      <w:r w:rsidR="000D06C5">
        <w:rPr>
          <w:rFonts w:ascii="Arial" w:hAnsi="Arial" w:cs="Arial"/>
          <w:b/>
          <w:bCs/>
        </w:rPr>
        <w:t>nocidos</w:t>
      </w:r>
      <w:proofErr w:type="spellEnd"/>
      <w:r w:rsidRPr="00B33620">
        <w:rPr>
          <w:rFonts w:ascii="Arial" w:hAnsi="Arial" w:cs="Arial"/>
          <w:b/>
          <w:bCs/>
        </w:rPr>
        <w:t>:</w:t>
      </w:r>
      <w:r w:rsidRPr="00B33620">
        <w:rPr>
          <w:rFonts w:ascii="Arial" w:hAnsi="Arial" w:cs="Arial"/>
        </w:rPr>
        <w:t xml:space="preserve"> </w:t>
      </w:r>
      <w:sdt>
        <w:sdtPr>
          <w:rPr>
            <w:rFonts w:ascii="Arial" w:hAnsi="Arial" w:cs="Arial"/>
          </w:rPr>
          <w:id w:val="1666890662"/>
          <w:placeholder>
            <w:docPart w:val="9F86D26429844A9CAFAEAD426B1434B4"/>
          </w:placeholder>
          <w:showingPlcHdr/>
        </w:sdtPr>
        <w:sdtEndPr/>
        <w:sdtContent>
          <w:r w:rsidRPr="00B33620">
            <w:rPr>
              <w:rStyle w:val="Textodelmarcadordeposicin"/>
              <w:rFonts w:ascii="Arial" w:hAnsi="Arial" w:cs="Arial"/>
            </w:rPr>
            <w:t>Haga clic o pulse aquí para escribir texto.</w:t>
          </w:r>
        </w:sdtContent>
      </w:sdt>
    </w:p>
    <w:p w14:paraId="33B98906" w14:textId="28893CB8" w:rsidR="00C35846" w:rsidRPr="00B33620" w:rsidRDefault="00C35846" w:rsidP="001A7144">
      <w:pPr>
        <w:shd w:val="clear" w:color="auto" w:fill="FFFFFF" w:themeFill="background1"/>
        <w:spacing w:after="0" w:line="240" w:lineRule="auto"/>
        <w:contextualSpacing/>
        <w:jc w:val="both"/>
        <w:rPr>
          <w:rFonts w:ascii="Arial" w:hAnsi="Arial" w:cs="Arial"/>
        </w:rPr>
      </w:pPr>
      <w:r w:rsidRPr="00B33620">
        <w:rPr>
          <w:rFonts w:ascii="Arial" w:hAnsi="Arial" w:cs="Arial"/>
        </w:rPr>
        <w:tab/>
      </w:r>
      <w:r w:rsidR="00B6750B" w:rsidRPr="00B33620">
        <w:rPr>
          <w:rFonts w:ascii="Arial" w:hAnsi="Arial" w:cs="Arial"/>
          <w:b/>
          <w:bCs/>
        </w:rPr>
        <w:t>A</w:t>
      </w:r>
      <w:r w:rsidR="00F00923" w:rsidRPr="00B33620">
        <w:rPr>
          <w:rFonts w:ascii="Arial" w:hAnsi="Arial" w:cs="Arial"/>
          <w:b/>
          <w:bCs/>
        </w:rPr>
        <w:t>n</w:t>
      </w:r>
      <w:r w:rsidR="00B6750B" w:rsidRPr="00B33620">
        <w:rPr>
          <w:rFonts w:ascii="Arial" w:hAnsi="Arial" w:cs="Arial"/>
          <w:b/>
          <w:bCs/>
        </w:rPr>
        <w:t>o concesión d</w:t>
      </w:r>
      <w:r w:rsidR="000D06C5">
        <w:rPr>
          <w:rFonts w:ascii="Arial" w:hAnsi="Arial" w:cs="Arial"/>
          <w:b/>
          <w:bCs/>
        </w:rPr>
        <w:t>el</w:t>
      </w:r>
      <w:r w:rsidR="00B6750B" w:rsidRPr="00B33620">
        <w:rPr>
          <w:rFonts w:ascii="Arial" w:hAnsi="Arial" w:cs="Arial"/>
          <w:b/>
          <w:bCs/>
        </w:rPr>
        <w:t xml:space="preserve"> último sexenio</w:t>
      </w:r>
      <w:r w:rsidRPr="00B33620">
        <w:rPr>
          <w:rFonts w:ascii="Arial" w:hAnsi="Arial" w:cs="Arial"/>
          <w:b/>
          <w:bCs/>
        </w:rPr>
        <w:t>:</w:t>
      </w:r>
      <w:r w:rsidRPr="00B33620">
        <w:rPr>
          <w:rFonts w:ascii="Arial" w:hAnsi="Arial" w:cs="Arial"/>
        </w:rPr>
        <w:t xml:space="preserve"> </w:t>
      </w:r>
      <w:sdt>
        <w:sdtPr>
          <w:rPr>
            <w:rFonts w:ascii="Arial" w:hAnsi="Arial" w:cs="Arial"/>
          </w:rPr>
          <w:id w:val="-1863585147"/>
          <w:placeholder>
            <w:docPart w:val="DefaultPlaceholder_-1854013440"/>
          </w:placeholder>
          <w:showingPlcHdr/>
        </w:sdtPr>
        <w:sdtEndPr/>
        <w:sdtContent>
          <w:r w:rsidRPr="00B33620">
            <w:rPr>
              <w:rStyle w:val="Textodelmarcadordeposicin"/>
              <w:rFonts w:ascii="Arial" w:hAnsi="Arial" w:cs="Arial"/>
            </w:rPr>
            <w:t>Haga clic o pulse aquí para escribir texto.</w:t>
          </w:r>
        </w:sdtContent>
      </w:sdt>
    </w:p>
    <w:p w14:paraId="6CBA2EE3" w14:textId="6158EE2E" w:rsidR="00C35846" w:rsidRPr="00B33620" w:rsidRDefault="00C35846" w:rsidP="001A7144">
      <w:pPr>
        <w:spacing w:after="0" w:line="240" w:lineRule="auto"/>
        <w:contextualSpacing/>
        <w:jc w:val="both"/>
        <w:rPr>
          <w:rFonts w:ascii="Arial" w:hAnsi="Arial" w:cs="Arial"/>
        </w:rPr>
      </w:pPr>
    </w:p>
    <w:p w14:paraId="2BB64A78" w14:textId="77777777" w:rsidR="00627E22" w:rsidRPr="00B33620" w:rsidRDefault="00627E22" w:rsidP="001A7144">
      <w:pPr>
        <w:spacing w:after="0" w:line="240" w:lineRule="auto"/>
        <w:contextualSpacing/>
        <w:jc w:val="both"/>
        <w:rPr>
          <w:rFonts w:ascii="Arial" w:hAnsi="Arial" w:cs="Arial"/>
        </w:rPr>
      </w:pPr>
    </w:p>
    <w:p w14:paraId="6702E710" w14:textId="6B7DC258" w:rsidR="00B6750B" w:rsidRPr="00B33620" w:rsidRDefault="0084006D" w:rsidP="0056487C">
      <w:pPr>
        <w:spacing w:after="0" w:line="240" w:lineRule="auto"/>
        <w:contextualSpacing/>
        <w:jc w:val="both"/>
        <w:rPr>
          <w:rFonts w:ascii="Arial" w:hAnsi="Arial" w:cs="Arial"/>
          <w:b/>
          <w:bCs/>
        </w:rPr>
      </w:pPr>
      <w:r w:rsidRPr="00050CCF">
        <w:rPr>
          <w:rFonts w:ascii="Arial" w:hAnsi="Arial" w:cs="Arial"/>
          <w:b/>
          <w:bCs/>
        </w:rPr>
        <w:t xml:space="preserve">B) </w:t>
      </w:r>
      <w:proofErr w:type="spellStart"/>
      <w:r w:rsidR="000D06C5" w:rsidRPr="00050CCF">
        <w:rPr>
          <w:rFonts w:ascii="Arial" w:hAnsi="Arial" w:cs="Arial"/>
          <w:b/>
          <w:bCs/>
        </w:rPr>
        <w:t>Perso</w:t>
      </w:r>
      <w:r w:rsidR="000D06C5">
        <w:rPr>
          <w:rFonts w:ascii="Arial" w:hAnsi="Arial" w:cs="Arial"/>
          <w:b/>
          <w:bCs/>
        </w:rPr>
        <w:t>n</w:t>
      </w:r>
      <w:r w:rsidR="000D06C5" w:rsidRPr="00050CCF">
        <w:rPr>
          <w:rFonts w:ascii="Arial" w:hAnsi="Arial" w:cs="Arial"/>
          <w:b/>
          <w:bCs/>
        </w:rPr>
        <w:t>a</w:t>
      </w:r>
      <w:proofErr w:type="spellEnd"/>
      <w:r w:rsidR="000D06C5" w:rsidRPr="00050CCF">
        <w:rPr>
          <w:rFonts w:ascii="Arial" w:hAnsi="Arial" w:cs="Arial"/>
          <w:b/>
          <w:bCs/>
        </w:rPr>
        <w:t xml:space="preserve"> </w:t>
      </w:r>
      <w:proofErr w:type="spellStart"/>
      <w:r w:rsidR="000D06C5" w:rsidRPr="00050CCF">
        <w:rPr>
          <w:rFonts w:ascii="Arial" w:hAnsi="Arial" w:cs="Arial"/>
          <w:b/>
          <w:bCs/>
        </w:rPr>
        <w:t>do</w:t>
      </w:r>
      <w:r w:rsidR="000D06C5">
        <w:rPr>
          <w:rFonts w:ascii="Arial" w:hAnsi="Arial" w:cs="Arial"/>
          <w:b/>
          <w:bCs/>
        </w:rPr>
        <w:t>c</w:t>
      </w:r>
      <w:r w:rsidR="000D06C5" w:rsidRPr="00050CCF">
        <w:rPr>
          <w:rFonts w:ascii="Arial" w:hAnsi="Arial" w:cs="Arial"/>
          <w:b/>
          <w:bCs/>
        </w:rPr>
        <w:t>tora</w:t>
      </w:r>
      <w:proofErr w:type="spellEnd"/>
      <w:r w:rsidR="000D06C5" w:rsidRPr="00050CCF">
        <w:rPr>
          <w:rFonts w:ascii="Arial" w:hAnsi="Arial" w:cs="Arial"/>
          <w:b/>
          <w:bCs/>
        </w:rPr>
        <w:t xml:space="preserve"> española o </w:t>
      </w:r>
      <w:proofErr w:type="spellStart"/>
      <w:r w:rsidR="000D06C5" w:rsidRPr="00050CCF">
        <w:rPr>
          <w:rFonts w:ascii="Arial" w:hAnsi="Arial" w:cs="Arial"/>
          <w:b/>
          <w:bCs/>
        </w:rPr>
        <w:t>e</w:t>
      </w:r>
      <w:r w:rsidR="000D06C5">
        <w:rPr>
          <w:rFonts w:ascii="Arial" w:hAnsi="Arial" w:cs="Arial"/>
          <w:b/>
          <w:bCs/>
        </w:rPr>
        <w:t>xtranjera</w:t>
      </w:r>
      <w:proofErr w:type="spellEnd"/>
      <w:r w:rsidR="000D06C5" w:rsidRPr="00050CCF">
        <w:rPr>
          <w:rFonts w:ascii="Arial" w:hAnsi="Arial" w:cs="Arial"/>
          <w:b/>
          <w:bCs/>
        </w:rPr>
        <w:t xml:space="preserve"> que preste servi</w:t>
      </w:r>
      <w:r w:rsidR="000D06C5">
        <w:rPr>
          <w:rFonts w:ascii="Arial" w:hAnsi="Arial" w:cs="Arial"/>
          <w:b/>
          <w:bCs/>
        </w:rPr>
        <w:t>ci</w:t>
      </w:r>
      <w:r w:rsidR="000D06C5" w:rsidRPr="00050CCF">
        <w:rPr>
          <w:rFonts w:ascii="Arial" w:hAnsi="Arial" w:cs="Arial"/>
          <w:b/>
          <w:bCs/>
        </w:rPr>
        <w:t>os en</w:t>
      </w:r>
      <w:r w:rsidR="000D06C5">
        <w:rPr>
          <w:rFonts w:ascii="Arial" w:hAnsi="Arial" w:cs="Arial"/>
          <w:b/>
          <w:bCs/>
        </w:rPr>
        <w:t xml:space="preserve"> </w:t>
      </w:r>
      <w:proofErr w:type="spellStart"/>
      <w:r w:rsidR="000D06C5">
        <w:rPr>
          <w:rFonts w:ascii="Arial" w:hAnsi="Arial" w:cs="Arial"/>
          <w:b/>
          <w:bCs/>
        </w:rPr>
        <w:t>cualquier</w:t>
      </w:r>
      <w:proofErr w:type="spellEnd"/>
      <w:r w:rsidR="000D06C5">
        <w:rPr>
          <w:rFonts w:ascii="Arial" w:hAnsi="Arial" w:cs="Arial"/>
          <w:b/>
          <w:bCs/>
        </w:rPr>
        <w:t xml:space="preserve"> </w:t>
      </w:r>
      <w:proofErr w:type="spellStart"/>
      <w:r w:rsidR="000D06C5">
        <w:rPr>
          <w:rFonts w:ascii="Arial" w:hAnsi="Arial" w:cs="Arial"/>
          <w:b/>
          <w:bCs/>
        </w:rPr>
        <w:t>universidad</w:t>
      </w:r>
      <w:proofErr w:type="spellEnd"/>
      <w:r w:rsidR="000D06C5" w:rsidRPr="00050CCF">
        <w:rPr>
          <w:rFonts w:ascii="Arial" w:hAnsi="Arial" w:cs="Arial"/>
          <w:b/>
          <w:bCs/>
        </w:rPr>
        <w:t>, centro o institución</w:t>
      </w:r>
      <w:r w:rsidR="007F190B" w:rsidRPr="00050CCF">
        <w:rPr>
          <w:rFonts w:ascii="Arial" w:hAnsi="Arial" w:cs="Arial"/>
          <w:b/>
          <w:bCs/>
        </w:rPr>
        <w:t xml:space="preserve"> </w:t>
      </w:r>
      <w:r w:rsidR="000D06C5">
        <w:rPr>
          <w:rFonts w:ascii="Arial" w:hAnsi="Arial" w:cs="Arial"/>
          <w:b/>
          <w:bCs/>
        </w:rPr>
        <w:t xml:space="preserve">y que no </w:t>
      </w:r>
      <w:proofErr w:type="spellStart"/>
      <w:r w:rsidR="000D06C5">
        <w:rPr>
          <w:rFonts w:ascii="Arial" w:hAnsi="Arial" w:cs="Arial"/>
          <w:b/>
          <w:bCs/>
        </w:rPr>
        <w:t>posea</w:t>
      </w:r>
      <w:proofErr w:type="spellEnd"/>
      <w:r w:rsidR="000D06C5">
        <w:rPr>
          <w:rFonts w:ascii="Arial" w:hAnsi="Arial" w:cs="Arial"/>
          <w:b/>
          <w:bCs/>
        </w:rPr>
        <w:t xml:space="preserve"> ningún </w:t>
      </w:r>
      <w:r w:rsidR="006E7F81" w:rsidRPr="00050CCF">
        <w:rPr>
          <w:rFonts w:ascii="Arial" w:hAnsi="Arial" w:cs="Arial"/>
          <w:b/>
          <w:bCs/>
        </w:rPr>
        <w:t xml:space="preserve">sexenio de </w:t>
      </w:r>
      <w:r w:rsidR="0057617E" w:rsidRPr="00050CCF">
        <w:rPr>
          <w:rFonts w:ascii="Arial" w:hAnsi="Arial" w:cs="Arial"/>
          <w:b/>
          <w:bCs/>
        </w:rPr>
        <w:t>investigación</w:t>
      </w:r>
      <w:r w:rsidR="007F190B" w:rsidRPr="00050CCF">
        <w:rPr>
          <w:rFonts w:ascii="Arial" w:hAnsi="Arial" w:cs="Arial"/>
          <w:b/>
          <w:bCs/>
        </w:rPr>
        <w:t>:</w:t>
      </w:r>
      <w:r w:rsidR="0056487C">
        <w:rPr>
          <w:rFonts w:ascii="Arial" w:hAnsi="Arial" w:cs="Arial"/>
          <w:b/>
          <w:bCs/>
        </w:rPr>
        <w:t xml:space="preserve"> </w:t>
      </w:r>
    </w:p>
    <w:p w14:paraId="1070C019" w14:textId="77777777" w:rsidR="001A7144" w:rsidRPr="00B33620" w:rsidRDefault="001A7144" w:rsidP="001A7144">
      <w:pPr>
        <w:spacing w:after="0" w:line="240" w:lineRule="auto"/>
        <w:contextualSpacing/>
        <w:jc w:val="both"/>
        <w:rPr>
          <w:rFonts w:ascii="Arial" w:hAnsi="Arial" w:cs="Arial"/>
          <w:b/>
          <w:bCs/>
        </w:rPr>
      </w:pPr>
    </w:p>
    <w:p w14:paraId="0DAAB89B" w14:textId="24D8077B" w:rsidR="00AE14D1" w:rsidRPr="00645160" w:rsidRDefault="007435EB" w:rsidP="00AE14D1">
      <w:pPr>
        <w:spacing w:after="0" w:line="240" w:lineRule="auto"/>
        <w:contextualSpacing/>
        <w:jc w:val="both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-7478019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4788" w:rsidRPr="00B33620">
            <w:rPr>
              <w:rFonts w:ascii="Segoe UI Symbol" w:eastAsia="MS Gothic" w:hAnsi="Segoe UI Symbol" w:cs="Segoe UI Symbol"/>
            </w:rPr>
            <w:t>☐</w:t>
          </w:r>
        </w:sdtContent>
      </w:sdt>
      <w:r w:rsidR="005A4A10" w:rsidRPr="00B33620">
        <w:rPr>
          <w:rFonts w:ascii="Arial" w:hAnsi="Arial" w:cs="Arial"/>
        </w:rPr>
        <w:t xml:space="preserve"> </w:t>
      </w:r>
      <w:r w:rsidR="00C63B7B" w:rsidRPr="00C63B7B">
        <w:rPr>
          <w:rFonts w:ascii="Arial" w:hAnsi="Arial" w:cs="Arial"/>
          <w:lang w:val="es-ES"/>
        </w:rPr>
        <w:t>Ser autor/a o coautor/a de po</w:t>
      </w:r>
      <w:r w:rsidR="000D06C5">
        <w:rPr>
          <w:rFonts w:ascii="Arial" w:hAnsi="Arial" w:cs="Arial"/>
          <w:lang w:val="es-ES"/>
        </w:rPr>
        <w:t xml:space="preserve">r </w:t>
      </w:r>
      <w:r w:rsidR="00C63B7B" w:rsidRPr="00C63B7B">
        <w:rPr>
          <w:rFonts w:ascii="Arial" w:hAnsi="Arial" w:cs="Arial"/>
          <w:lang w:val="es-ES"/>
        </w:rPr>
        <w:t>lo menos cinco aportaci</w:t>
      </w:r>
      <w:r w:rsidR="000D06C5">
        <w:rPr>
          <w:rFonts w:ascii="Arial" w:hAnsi="Arial" w:cs="Arial"/>
          <w:lang w:val="es-ES"/>
        </w:rPr>
        <w:t>ones</w:t>
      </w:r>
      <w:r w:rsidR="00C63B7B" w:rsidRPr="00C63B7B">
        <w:rPr>
          <w:rFonts w:ascii="Arial" w:hAnsi="Arial" w:cs="Arial"/>
          <w:lang w:val="es-ES"/>
        </w:rPr>
        <w:t xml:space="preserve"> que respondan a</w:t>
      </w:r>
      <w:r w:rsidR="000D06C5">
        <w:rPr>
          <w:rFonts w:ascii="Arial" w:hAnsi="Arial" w:cs="Arial"/>
          <w:lang w:val="es-ES"/>
        </w:rPr>
        <w:t xml:space="preserve"> l</w:t>
      </w:r>
      <w:r w:rsidR="00C63B7B" w:rsidRPr="00C63B7B">
        <w:rPr>
          <w:rFonts w:ascii="Arial" w:hAnsi="Arial" w:cs="Arial"/>
          <w:lang w:val="es-ES"/>
        </w:rPr>
        <w:t>os criterios de aplicaci</w:t>
      </w:r>
      <w:r w:rsidR="00C63B7B" w:rsidRPr="00C63B7B">
        <w:rPr>
          <w:rFonts w:ascii="Arial" w:hAnsi="Arial" w:cs="Arial" w:hint="cs"/>
          <w:lang w:val="es-ES"/>
        </w:rPr>
        <w:t>ó</w:t>
      </w:r>
      <w:r w:rsidR="00C63B7B" w:rsidRPr="00C63B7B">
        <w:rPr>
          <w:rFonts w:ascii="Arial" w:hAnsi="Arial" w:cs="Arial"/>
          <w:lang w:val="es-ES"/>
        </w:rPr>
        <w:t xml:space="preserve">n </w:t>
      </w:r>
      <w:r w:rsidR="000D06C5">
        <w:rPr>
          <w:rFonts w:ascii="Arial" w:hAnsi="Arial" w:cs="Arial"/>
          <w:lang w:val="es-ES"/>
        </w:rPr>
        <w:t xml:space="preserve">en la evaluación de los </w:t>
      </w:r>
      <w:r w:rsidR="00C63B7B" w:rsidRPr="00C63B7B">
        <w:rPr>
          <w:rFonts w:ascii="Arial" w:hAnsi="Arial" w:cs="Arial"/>
          <w:lang w:val="es-ES"/>
        </w:rPr>
        <w:t>sexenios de investigaci</w:t>
      </w:r>
      <w:r w:rsidR="00C63B7B" w:rsidRPr="00C63B7B">
        <w:rPr>
          <w:rFonts w:ascii="Arial" w:hAnsi="Arial" w:cs="Arial" w:hint="cs"/>
          <w:lang w:val="es-ES"/>
        </w:rPr>
        <w:t>ó</w:t>
      </w:r>
      <w:r w:rsidR="00C63B7B" w:rsidRPr="00C63B7B">
        <w:rPr>
          <w:rFonts w:ascii="Arial" w:hAnsi="Arial" w:cs="Arial"/>
          <w:lang w:val="es-ES"/>
        </w:rPr>
        <w:t>n d</w:t>
      </w:r>
      <w:r w:rsidR="000D06C5">
        <w:rPr>
          <w:rFonts w:ascii="Arial" w:hAnsi="Arial" w:cs="Arial"/>
          <w:lang w:val="es-ES"/>
        </w:rPr>
        <w:t>e l</w:t>
      </w:r>
      <w:r w:rsidR="00C63B7B" w:rsidRPr="00C63B7B">
        <w:rPr>
          <w:rFonts w:ascii="Arial" w:hAnsi="Arial" w:cs="Arial"/>
          <w:lang w:val="es-ES"/>
        </w:rPr>
        <w:t xml:space="preserve">a ANECA </w:t>
      </w:r>
      <w:r w:rsidR="000D06C5">
        <w:rPr>
          <w:rFonts w:ascii="Arial" w:hAnsi="Arial" w:cs="Arial"/>
          <w:lang w:val="es-ES"/>
        </w:rPr>
        <w:t>en el</w:t>
      </w:r>
      <w:r w:rsidR="00C63B7B" w:rsidRPr="00C63B7B">
        <w:rPr>
          <w:rFonts w:ascii="Arial" w:hAnsi="Arial" w:cs="Arial"/>
          <w:lang w:val="es-ES"/>
        </w:rPr>
        <w:t xml:space="preserve"> campo correspond</w:t>
      </w:r>
      <w:r w:rsidR="000D06C5">
        <w:rPr>
          <w:rFonts w:ascii="Arial" w:hAnsi="Arial" w:cs="Arial"/>
          <w:lang w:val="es-ES"/>
        </w:rPr>
        <w:t>i</w:t>
      </w:r>
      <w:r w:rsidR="00C63B7B" w:rsidRPr="00C63B7B">
        <w:rPr>
          <w:rFonts w:ascii="Arial" w:hAnsi="Arial" w:cs="Arial"/>
          <w:lang w:val="es-ES"/>
        </w:rPr>
        <w:t>ente.</w:t>
      </w:r>
    </w:p>
    <w:p w14:paraId="1EC90D46" w14:textId="77777777" w:rsidR="007E20D9" w:rsidRDefault="007E20D9" w:rsidP="00AE14D1">
      <w:pPr>
        <w:spacing w:after="0" w:line="240" w:lineRule="auto"/>
        <w:contextualSpacing/>
        <w:jc w:val="both"/>
        <w:rPr>
          <w:rFonts w:ascii="Arial" w:hAnsi="Arial" w:cs="Arial"/>
        </w:rPr>
      </w:pPr>
    </w:p>
    <w:p w14:paraId="2F630F67" w14:textId="7184A081" w:rsidR="00E1701B" w:rsidRPr="00AE14D1" w:rsidRDefault="00AE14D1" w:rsidP="00AE14D1">
      <w:pPr>
        <w:spacing w:after="0" w:line="240" w:lineRule="auto"/>
        <w:contextualSpacing/>
        <w:jc w:val="both"/>
        <w:rPr>
          <w:rFonts w:ascii="Arial" w:hAnsi="Arial" w:cs="Arial"/>
        </w:rPr>
      </w:pPr>
      <w:r w:rsidRPr="00AE14D1">
        <w:rPr>
          <w:rFonts w:ascii="Arial" w:hAnsi="Arial" w:cs="Arial"/>
        </w:rPr>
        <w:t xml:space="preserve">De ser </w:t>
      </w:r>
      <w:proofErr w:type="spellStart"/>
      <w:r w:rsidRPr="00AE14D1">
        <w:rPr>
          <w:rFonts w:ascii="Arial" w:hAnsi="Arial" w:cs="Arial"/>
        </w:rPr>
        <w:t>art</w:t>
      </w:r>
      <w:r w:rsidR="000D06C5">
        <w:rPr>
          <w:rFonts w:ascii="Arial" w:hAnsi="Arial" w:cs="Arial"/>
        </w:rPr>
        <w:t>ículos</w:t>
      </w:r>
      <w:proofErr w:type="spellEnd"/>
      <w:r w:rsidRPr="00AE14D1">
        <w:rPr>
          <w:rFonts w:ascii="Arial" w:hAnsi="Arial" w:cs="Arial"/>
        </w:rPr>
        <w:t xml:space="preserve"> de investigación:</w:t>
      </w:r>
    </w:p>
    <w:p w14:paraId="6871B0CB" w14:textId="4BDFE9D6" w:rsidR="00C35846" w:rsidRPr="00B33620" w:rsidRDefault="00C35846" w:rsidP="001A7144">
      <w:pPr>
        <w:spacing w:after="0" w:line="240" w:lineRule="auto"/>
        <w:contextualSpacing/>
        <w:jc w:val="both"/>
        <w:rPr>
          <w:rFonts w:ascii="Arial" w:hAnsi="Arial" w:cs="Arial"/>
        </w:rPr>
      </w:pPr>
    </w:p>
    <w:tbl>
      <w:tblPr>
        <w:tblStyle w:val="Tablaconcuadrcula"/>
        <w:tblW w:w="85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2"/>
        <w:gridCol w:w="7908"/>
      </w:tblGrid>
      <w:tr w:rsidR="00A13019" w:rsidRPr="00B33620" w14:paraId="00D69E0A" w14:textId="77777777" w:rsidTr="007134F5">
        <w:tc>
          <w:tcPr>
            <w:tcW w:w="592" w:type="dxa"/>
          </w:tcPr>
          <w:p w14:paraId="7350BDE6" w14:textId="2A98AC44" w:rsidR="00A13019" w:rsidRPr="00B33620" w:rsidRDefault="00A13019" w:rsidP="0057617E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1.</w:t>
            </w:r>
          </w:p>
        </w:tc>
        <w:tc>
          <w:tcPr>
            <w:tcW w:w="7908" w:type="dxa"/>
          </w:tcPr>
          <w:p w14:paraId="7071C3B5" w14:textId="77777777" w:rsidR="00A13019" w:rsidRPr="00B33620" w:rsidRDefault="00A13019" w:rsidP="00A13019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Revista:</w:t>
            </w:r>
            <w:r w:rsidRPr="00B33620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1144965725"/>
                <w:placeholder>
                  <w:docPart w:val="3F728324EA904E90BE53B2447FAA89B4"/>
                </w:placeholder>
                <w:showingPlcHdr/>
              </w:sdtPr>
              <w:sdtEndPr/>
              <w:sdtContent>
                <w:r w:rsidRPr="00B33620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576DFAC7" w14:textId="77777777" w:rsidR="00A13019" w:rsidRPr="00B33620" w:rsidRDefault="00A13019" w:rsidP="00A13019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Autores:</w:t>
            </w:r>
            <w:r w:rsidRPr="00B33620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13997353"/>
                <w:placeholder>
                  <w:docPart w:val="3F728324EA904E90BE53B2447FAA89B4"/>
                </w:placeholder>
                <w:showingPlcHdr/>
              </w:sdtPr>
              <w:sdtEndPr/>
              <w:sdtContent>
                <w:r w:rsidRPr="00B33620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3306C86C" w14:textId="1A61E008" w:rsidR="00A13019" w:rsidRPr="00B33620" w:rsidRDefault="00A13019" w:rsidP="00A13019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Título </w:t>
            </w:r>
            <w:r w:rsidR="00B6750B"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d</w:t>
            </w:r>
            <w:r w:rsidR="00F00923"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o</w:t>
            </w:r>
            <w:r w:rsidR="00B6750B" w:rsidRPr="00B3362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="00F00923"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art</w:t>
            </w:r>
            <w:r w:rsidR="000D06C5">
              <w:rPr>
                <w:rFonts w:ascii="Arial" w:hAnsi="Arial" w:cs="Arial"/>
                <w:b/>
                <w:bCs/>
                <w:sz w:val="20"/>
                <w:szCs w:val="20"/>
              </w:rPr>
              <w:t>ículo</w:t>
            </w:r>
            <w:proofErr w:type="spellEnd"/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: </w:t>
            </w:r>
            <w:sdt>
              <w:sdtPr>
                <w:rPr>
                  <w:rFonts w:ascii="Arial" w:hAnsi="Arial" w:cs="Arial"/>
                  <w:b/>
                  <w:bCs/>
                  <w:sz w:val="20"/>
                  <w:szCs w:val="20"/>
                </w:rPr>
                <w:id w:val="1131827378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Pr="00B33620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0E9888CE" w14:textId="1BF1A7D5" w:rsidR="00A13019" w:rsidRPr="00B33620" w:rsidRDefault="00F00923" w:rsidP="00A13019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A</w:t>
            </w:r>
            <w:r w:rsidR="000D06C5">
              <w:rPr>
                <w:rFonts w:ascii="Arial" w:hAnsi="Arial" w:cs="Arial"/>
                <w:b/>
                <w:bCs/>
                <w:sz w:val="20"/>
                <w:szCs w:val="20"/>
              </w:rPr>
              <w:t>ñ</w:t>
            </w:r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o</w:t>
            </w:r>
            <w:r w:rsidR="00A13019" w:rsidRPr="00B3362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de publicación:</w:t>
            </w:r>
            <w:r w:rsidR="00A13019" w:rsidRPr="00B33620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1693723403"/>
                <w:placeholder>
                  <w:docPart w:val="5D429A489FF64DB4B255013A26ABFC1C"/>
                </w:placeholder>
                <w:showingPlcHdr/>
              </w:sdtPr>
              <w:sdtEndPr/>
              <w:sdtContent>
                <w:r w:rsidR="00A13019" w:rsidRPr="00B33620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3FF53073" w14:textId="20C05279" w:rsidR="00A13019" w:rsidRPr="00B33620" w:rsidRDefault="00A13019" w:rsidP="00A13019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Volume</w:t>
            </w:r>
            <w:r w:rsidR="000D06C5">
              <w:rPr>
                <w:rFonts w:ascii="Arial" w:hAnsi="Arial" w:cs="Arial"/>
                <w:b/>
                <w:bCs/>
                <w:sz w:val="20"/>
                <w:szCs w:val="20"/>
              </w:rPr>
              <w:t>n</w:t>
            </w:r>
            <w:proofErr w:type="spellEnd"/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:</w:t>
            </w:r>
            <w:r w:rsidRPr="00B33620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586922019"/>
                <w:placeholder>
                  <w:docPart w:val="D4B74B63BD0D4D53B20D73BEC485B7ED"/>
                </w:placeholder>
                <w:showingPlcHdr/>
              </w:sdtPr>
              <w:sdtEndPr/>
              <w:sdtContent>
                <w:r w:rsidRPr="00B33620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5381F44A" w14:textId="6E5BCA3F" w:rsidR="00A13019" w:rsidRPr="00B33620" w:rsidRDefault="00A13019" w:rsidP="00A13019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Pá</w:t>
            </w:r>
            <w:r w:rsidR="000D06C5">
              <w:rPr>
                <w:rFonts w:ascii="Arial" w:hAnsi="Arial" w:cs="Arial"/>
                <w:b/>
                <w:bCs/>
                <w:sz w:val="20"/>
                <w:szCs w:val="20"/>
              </w:rPr>
              <w:t>g</w:t>
            </w:r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inas</w:t>
            </w:r>
            <w:proofErr w:type="spellEnd"/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:</w:t>
            </w:r>
            <w:r w:rsidRPr="00B33620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186260800"/>
                <w:placeholder>
                  <w:docPart w:val="D4B74B63BD0D4D53B20D73BEC485B7ED"/>
                </w:placeholder>
                <w:showingPlcHdr/>
              </w:sdtPr>
              <w:sdtEndPr/>
              <w:sdtContent>
                <w:r w:rsidRPr="00B33620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7D0AC9FF" w14:textId="25B4798C" w:rsidR="00B54AD7" w:rsidRPr="00B33620" w:rsidRDefault="00B54AD7" w:rsidP="00B54AD7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DOI:</w:t>
            </w:r>
            <w:r w:rsidRPr="00B33620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101302885"/>
                <w:placeholder>
                  <w:docPart w:val="A66E1B3D5F654504924181598F477EA6"/>
                </w:placeholder>
                <w:showingPlcHdr/>
              </w:sdtPr>
              <w:sdtEndPr/>
              <w:sdtContent>
                <w:r w:rsidRPr="00B33620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605418F4" w14:textId="6B7B2495" w:rsidR="00A13019" w:rsidRPr="00B33620" w:rsidRDefault="00A13019" w:rsidP="00A13019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Factor de impacto </w:t>
            </w:r>
            <w:r w:rsidR="000D06C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en el año </w:t>
            </w:r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de publicación:</w:t>
            </w:r>
            <w:r w:rsidRPr="00B33620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958024783"/>
                <w:placeholder>
                  <w:docPart w:val="363F66BF19DC4FAE957DD906018E4053"/>
                </w:placeholder>
                <w:showingPlcHdr/>
              </w:sdtPr>
              <w:sdtEndPr/>
              <w:sdtContent>
                <w:r w:rsidRPr="00B33620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  <w:r w:rsidRPr="00B33620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4DBD9433" w14:textId="46A491A9" w:rsidR="00140655" w:rsidRDefault="00140655" w:rsidP="00A13019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Indexación (JCR/</w:t>
            </w:r>
            <w:proofErr w:type="spellStart"/>
            <w:r>
              <w:rPr>
                <w:rFonts w:ascii="Arial" w:hAnsi="Arial" w:cs="Arial"/>
                <w:b/>
                <w:bCs/>
                <w:sz w:val="20"/>
                <w:szCs w:val="20"/>
              </w:rPr>
              <w:t>Scopus</w:t>
            </w:r>
            <w:proofErr w:type="spellEnd"/>
            <w:r>
              <w:rPr>
                <w:rFonts w:ascii="Arial" w:hAnsi="Arial" w:cs="Arial"/>
                <w:b/>
                <w:bCs/>
                <w:sz w:val="20"/>
                <w:szCs w:val="20"/>
              </w:rPr>
              <w:t>):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1311747574"/>
                <w:placeholder>
                  <w:docPart w:val="04F64DD5607944AD87F89F518E07B137"/>
                </w:placeholder>
                <w:showingPlcHdr/>
              </w:sdtPr>
              <w:sdtEndPr/>
              <w:sdtContent>
                <w:r w:rsidRPr="00B33620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74EA8AD4" w14:textId="427EDD10" w:rsidR="00A13019" w:rsidRPr="00B33620" w:rsidRDefault="00A13019" w:rsidP="00A13019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ategoría </w:t>
            </w:r>
            <w:r w:rsidRPr="00B33620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854308124"/>
                <w:placeholder>
                  <w:docPart w:val="D2795106A3874CBF9552F3FABE3A4736"/>
                </w:placeholder>
                <w:showingPlcHdr/>
              </w:sdtPr>
              <w:sdtEndPr/>
              <w:sdtContent>
                <w:r w:rsidRPr="00B33620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2AB0D4AA" w14:textId="56B0B974" w:rsidR="00EA1C99" w:rsidRDefault="003D3C12" w:rsidP="00A13019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Cuartil</w:t>
            </w:r>
            <w:proofErr w:type="spellEnd"/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="00B6750B"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a</w:t>
            </w:r>
            <w:r w:rsidR="000D06C5">
              <w:rPr>
                <w:rFonts w:ascii="Arial" w:hAnsi="Arial" w:cs="Arial"/>
                <w:b/>
                <w:bCs/>
                <w:sz w:val="20"/>
                <w:szCs w:val="20"/>
              </w:rPr>
              <w:t>ño</w:t>
            </w:r>
            <w:r w:rsidR="00B6750B" w:rsidRPr="00B3362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de publicación:</w:t>
            </w:r>
            <w:r w:rsidRPr="00B33620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732426967"/>
                <w:placeholder>
                  <w:docPart w:val="F9DB71B0322E4EE8A0AAA42FFBEB9328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B33620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Elija un elemento.</w:t>
                </w:r>
              </w:sdtContent>
            </w:sdt>
          </w:p>
          <w:p w14:paraId="32276FD5" w14:textId="77777777" w:rsidR="007E20D9" w:rsidRPr="00B33620" w:rsidRDefault="007E20D9" w:rsidP="00A13019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2D3C640A" w14:textId="05A1C936" w:rsidR="00EA1C99" w:rsidRPr="00B33620" w:rsidRDefault="00EA1C99" w:rsidP="00A13019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140655" w:rsidRPr="00B33620" w14:paraId="041B9ED8" w14:textId="77777777" w:rsidTr="007134F5">
        <w:tc>
          <w:tcPr>
            <w:tcW w:w="592" w:type="dxa"/>
          </w:tcPr>
          <w:p w14:paraId="5C12CDCA" w14:textId="215CF098" w:rsidR="00140655" w:rsidRPr="00B33620" w:rsidRDefault="00140655" w:rsidP="00140655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lastRenderedPageBreak/>
              <w:t>2</w:t>
            </w:r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.</w:t>
            </w:r>
          </w:p>
        </w:tc>
        <w:tc>
          <w:tcPr>
            <w:tcW w:w="7908" w:type="dxa"/>
          </w:tcPr>
          <w:p w14:paraId="5F64AE0E" w14:textId="77777777" w:rsidR="000D06C5" w:rsidRPr="00B33620" w:rsidRDefault="000D06C5" w:rsidP="000D06C5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Revista:</w:t>
            </w:r>
            <w:r w:rsidRPr="00B33620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305553571"/>
                <w:placeholder>
                  <w:docPart w:val="0486B215A9E74BE1AE8F8981CA7B4011"/>
                </w:placeholder>
                <w:showingPlcHdr/>
              </w:sdtPr>
              <w:sdtEndPr/>
              <w:sdtContent>
                <w:r w:rsidRPr="00B33620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34763F68" w14:textId="77777777" w:rsidR="000D06C5" w:rsidRPr="00B33620" w:rsidRDefault="000D06C5" w:rsidP="000D06C5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Autores:</w:t>
            </w:r>
            <w:r w:rsidRPr="00B33620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561145501"/>
                <w:placeholder>
                  <w:docPart w:val="0486B215A9E74BE1AE8F8981CA7B4011"/>
                </w:placeholder>
                <w:showingPlcHdr/>
              </w:sdtPr>
              <w:sdtEndPr/>
              <w:sdtContent>
                <w:r w:rsidRPr="00B33620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376B36F9" w14:textId="77777777" w:rsidR="000D06C5" w:rsidRPr="00B33620" w:rsidRDefault="000D06C5" w:rsidP="000D06C5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Título do </w:t>
            </w:r>
            <w:proofErr w:type="spellStart"/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art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ículo</w:t>
            </w:r>
            <w:proofErr w:type="spellEnd"/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: </w:t>
            </w:r>
            <w:sdt>
              <w:sdtPr>
                <w:rPr>
                  <w:rFonts w:ascii="Arial" w:hAnsi="Arial" w:cs="Arial"/>
                  <w:b/>
                  <w:bCs/>
                  <w:sz w:val="20"/>
                  <w:szCs w:val="20"/>
                </w:rPr>
                <w:id w:val="-124084017"/>
                <w:placeholder>
                  <w:docPart w:val="09163A8F27654422843ED129A318C88C"/>
                </w:placeholder>
                <w:showingPlcHdr/>
              </w:sdtPr>
              <w:sdtEndPr/>
              <w:sdtContent>
                <w:r w:rsidRPr="00B33620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2728BF28" w14:textId="77777777" w:rsidR="000D06C5" w:rsidRPr="00B33620" w:rsidRDefault="000D06C5" w:rsidP="000D06C5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A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ñ</w:t>
            </w:r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o de publicación:</w:t>
            </w:r>
            <w:r w:rsidRPr="00B33620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2092237984"/>
                <w:placeholder>
                  <w:docPart w:val="97317D037DE343D8A06208CD92EEF55D"/>
                </w:placeholder>
                <w:showingPlcHdr/>
              </w:sdtPr>
              <w:sdtEndPr/>
              <w:sdtContent>
                <w:r w:rsidRPr="00B33620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613A2D0F" w14:textId="77777777" w:rsidR="000D06C5" w:rsidRPr="00B33620" w:rsidRDefault="000D06C5" w:rsidP="000D06C5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Volume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n</w:t>
            </w:r>
            <w:proofErr w:type="spellEnd"/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:</w:t>
            </w:r>
            <w:r w:rsidRPr="00B33620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193857597"/>
                <w:placeholder>
                  <w:docPart w:val="DAFF30105E374BDFB659D1F2832EA246"/>
                </w:placeholder>
                <w:showingPlcHdr/>
              </w:sdtPr>
              <w:sdtEndPr/>
              <w:sdtContent>
                <w:r w:rsidRPr="00B33620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0FDF75E3" w14:textId="77777777" w:rsidR="000D06C5" w:rsidRPr="00B33620" w:rsidRDefault="000D06C5" w:rsidP="000D06C5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Pá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g</w:t>
            </w:r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inas</w:t>
            </w:r>
            <w:proofErr w:type="spellEnd"/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:</w:t>
            </w:r>
            <w:r w:rsidRPr="00B33620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1749151582"/>
                <w:placeholder>
                  <w:docPart w:val="DAFF30105E374BDFB659D1F2832EA246"/>
                </w:placeholder>
                <w:showingPlcHdr/>
              </w:sdtPr>
              <w:sdtEndPr/>
              <w:sdtContent>
                <w:r w:rsidRPr="00B33620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0ABA4C5A" w14:textId="77777777" w:rsidR="000D06C5" w:rsidRPr="00B33620" w:rsidRDefault="000D06C5" w:rsidP="000D06C5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DOI:</w:t>
            </w:r>
            <w:r w:rsidRPr="00B33620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1377048190"/>
                <w:placeholder>
                  <w:docPart w:val="8B527EC797A94E41A56BC7E572953761"/>
                </w:placeholder>
                <w:showingPlcHdr/>
              </w:sdtPr>
              <w:sdtEndPr/>
              <w:sdtContent>
                <w:r w:rsidRPr="00B33620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280FC5BB" w14:textId="77777777" w:rsidR="000D06C5" w:rsidRPr="00B33620" w:rsidRDefault="000D06C5" w:rsidP="000D06C5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Factor de impacto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en el año </w:t>
            </w:r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de publicación:</w:t>
            </w:r>
            <w:r w:rsidRPr="00B33620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549963961"/>
                <w:placeholder>
                  <w:docPart w:val="8F135C7089A24D23B25F2773A31E357D"/>
                </w:placeholder>
                <w:showingPlcHdr/>
              </w:sdtPr>
              <w:sdtEndPr/>
              <w:sdtContent>
                <w:r w:rsidRPr="00B33620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  <w:r w:rsidRPr="00B33620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002150C8" w14:textId="77777777" w:rsidR="000D06C5" w:rsidRDefault="000D06C5" w:rsidP="000D06C5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Indexación (JCR/</w:t>
            </w:r>
            <w:proofErr w:type="spellStart"/>
            <w:r>
              <w:rPr>
                <w:rFonts w:ascii="Arial" w:hAnsi="Arial" w:cs="Arial"/>
                <w:b/>
                <w:bCs/>
                <w:sz w:val="20"/>
                <w:szCs w:val="20"/>
              </w:rPr>
              <w:t>Scopus</w:t>
            </w:r>
            <w:proofErr w:type="spellEnd"/>
            <w:r>
              <w:rPr>
                <w:rFonts w:ascii="Arial" w:hAnsi="Arial" w:cs="Arial"/>
                <w:b/>
                <w:bCs/>
                <w:sz w:val="20"/>
                <w:szCs w:val="20"/>
              </w:rPr>
              <w:t>):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618524483"/>
                <w:placeholder>
                  <w:docPart w:val="4E6F99F745384FED86D56CE63F29EBE9"/>
                </w:placeholder>
                <w:showingPlcHdr/>
              </w:sdtPr>
              <w:sdtEndPr/>
              <w:sdtContent>
                <w:r w:rsidRPr="00B33620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1924C4D4" w14:textId="77777777" w:rsidR="000D06C5" w:rsidRPr="00B33620" w:rsidRDefault="000D06C5" w:rsidP="000D06C5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ategoría </w:t>
            </w:r>
            <w:r w:rsidRPr="00B33620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1625423487"/>
                <w:placeholder>
                  <w:docPart w:val="6F9B7B05D373498D9A0DEA9F1A3AACB9"/>
                </w:placeholder>
                <w:showingPlcHdr/>
              </w:sdtPr>
              <w:sdtEndPr/>
              <w:sdtContent>
                <w:r w:rsidRPr="00B33620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586DB73E" w14:textId="329FA706" w:rsidR="00140655" w:rsidRPr="00B33620" w:rsidRDefault="000D06C5" w:rsidP="000D06C5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Cuartil</w:t>
            </w:r>
            <w:proofErr w:type="spellEnd"/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a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ño</w:t>
            </w:r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de publicación:</w:t>
            </w:r>
            <w:r w:rsidRPr="00B33620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1163623628"/>
                <w:placeholder>
                  <w:docPart w:val="26AB463EB1AB4A139804FD5B57789852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B33620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Elija un elemento.</w:t>
                </w:r>
              </w:sdtContent>
            </w:sdt>
          </w:p>
        </w:tc>
      </w:tr>
      <w:tr w:rsidR="00140655" w:rsidRPr="00B33620" w14:paraId="031F96F6" w14:textId="77777777" w:rsidTr="00EA2A67">
        <w:tc>
          <w:tcPr>
            <w:tcW w:w="592" w:type="dxa"/>
          </w:tcPr>
          <w:p w14:paraId="1CFD9167" w14:textId="1AD09A85" w:rsidR="00140655" w:rsidRPr="00B33620" w:rsidRDefault="00140655" w:rsidP="00EA2A67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3</w:t>
            </w:r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.</w:t>
            </w:r>
          </w:p>
        </w:tc>
        <w:tc>
          <w:tcPr>
            <w:tcW w:w="7908" w:type="dxa"/>
          </w:tcPr>
          <w:p w14:paraId="302677CA" w14:textId="77777777" w:rsidR="000D06C5" w:rsidRPr="00B33620" w:rsidRDefault="000D06C5" w:rsidP="000D06C5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Revista:</w:t>
            </w:r>
            <w:r w:rsidRPr="00B33620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579948585"/>
                <w:placeholder>
                  <w:docPart w:val="DAD53B0238A44FC6AE7169236C34AB6A"/>
                </w:placeholder>
                <w:showingPlcHdr/>
              </w:sdtPr>
              <w:sdtEndPr/>
              <w:sdtContent>
                <w:r w:rsidRPr="00B33620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4ECE42EB" w14:textId="77777777" w:rsidR="000D06C5" w:rsidRPr="00B33620" w:rsidRDefault="000D06C5" w:rsidP="000D06C5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Autores:</w:t>
            </w:r>
            <w:r w:rsidRPr="00B33620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2016257978"/>
                <w:placeholder>
                  <w:docPart w:val="DAD53B0238A44FC6AE7169236C34AB6A"/>
                </w:placeholder>
                <w:showingPlcHdr/>
              </w:sdtPr>
              <w:sdtEndPr/>
              <w:sdtContent>
                <w:r w:rsidRPr="00B33620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59EA1699" w14:textId="77777777" w:rsidR="000D06C5" w:rsidRPr="00B33620" w:rsidRDefault="000D06C5" w:rsidP="000D06C5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Título do </w:t>
            </w:r>
            <w:proofErr w:type="spellStart"/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art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ículo</w:t>
            </w:r>
            <w:proofErr w:type="spellEnd"/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: </w:t>
            </w:r>
            <w:sdt>
              <w:sdtPr>
                <w:rPr>
                  <w:rFonts w:ascii="Arial" w:hAnsi="Arial" w:cs="Arial"/>
                  <w:b/>
                  <w:bCs/>
                  <w:sz w:val="20"/>
                  <w:szCs w:val="20"/>
                </w:rPr>
                <w:id w:val="-264312671"/>
                <w:placeholder>
                  <w:docPart w:val="0884B7B6CAFA49C6B97CB1968F5D1B4D"/>
                </w:placeholder>
                <w:showingPlcHdr/>
              </w:sdtPr>
              <w:sdtEndPr/>
              <w:sdtContent>
                <w:r w:rsidRPr="00B33620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0471D4A3" w14:textId="77777777" w:rsidR="000D06C5" w:rsidRPr="00B33620" w:rsidRDefault="000D06C5" w:rsidP="000D06C5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A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ñ</w:t>
            </w:r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o de publicación:</w:t>
            </w:r>
            <w:r w:rsidRPr="00B33620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485550883"/>
                <w:placeholder>
                  <w:docPart w:val="942418BFF7394282B63A4F8F681A7032"/>
                </w:placeholder>
                <w:showingPlcHdr/>
              </w:sdtPr>
              <w:sdtEndPr/>
              <w:sdtContent>
                <w:r w:rsidRPr="00B33620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1DF717A8" w14:textId="77777777" w:rsidR="000D06C5" w:rsidRPr="00B33620" w:rsidRDefault="000D06C5" w:rsidP="000D06C5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Volume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n</w:t>
            </w:r>
            <w:proofErr w:type="spellEnd"/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:</w:t>
            </w:r>
            <w:r w:rsidRPr="00B33620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1309316063"/>
                <w:placeholder>
                  <w:docPart w:val="30E1FE5E0D914F548A7056C5CA0B20A7"/>
                </w:placeholder>
                <w:showingPlcHdr/>
              </w:sdtPr>
              <w:sdtEndPr/>
              <w:sdtContent>
                <w:r w:rsidRPr="00B33620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2B53427A" w14:textId="77777777" w:rsidR="000D06C5" w:rsidRPr="00B33620" w:rsidRDefault="000D06C5" w:rsidP="000D06C5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Pá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g</w:t>
            </w:r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inas</w:t>
            </w:r>
            <w:proofErr w:type="spellEnd"/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:</w:t>
            </w:r>
            <w:r w:rsidRPr="00B33620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1901584862"/>
                <w:placeholder>
                  <w:docPart w:val="30E1FE5E0D914F548A7056C5CA0B20A7"/>
                </w:placeholder>
                <w:showingPlcHdr/>
              </w:sdtPr>
              <w:sdtEndPr/>
              <w:sdtContent>
                <w:r w:rsidRPr="00B33620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342A0FDF" w14:textId="77777777" w:rsidR="000D06C5" w:rsidRPr="00B33620" w:rsidRDefault="000D06C5" w:rsidP="000D06C5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DOI:</w:t>
            </w:r>
            <w:r w:rsidRPr="00B33620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1131060397"/>
                <w:placeholder>
                  <w:docPart w:val="2AF36C2005704CAE95BB11279EAA7AF4"/>
                </w:placeholder>
                <w:showingPlcHdr/>
              </w:sdtPr>
              <w:sdtEndPr/>
              <w:sdtContent>
                <w:r w:rsidRPr="00B33620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4CAFB7C6" w14:textId="77777777" w:rsidR="000D06C5" w:rsidRPr="00B33620" w:rsidRDefault="000D06C5" w:rsidP="000D06C5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Factor de impacto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en el año </w:t>
            </w:r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de publicación:</w:t>
            </w:r>
            <w:r w:rsidRPr="00B33620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1565530942"/>
                <w:placeholder>
                  <w:docPart w:val="95A6D22C15244802B2A15380D8B4F792"/>
                </w:placeholder>
                <w:showingPlcHdr/>
              </w:sdtPr>
              <w:sdtEndPr/>
              <w:sdtContent>
                <w:r w:rsidRPr="00B33620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  <w:r w:rsidRPr="00B33620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0C2A1800" w14:textId="77777777" w:rsidR="000D06C5" w:rsidRDefault="000D06C5" w:rsidP="000D06C5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Indexación (JCR/</w:t>
            </w:r>
            <w:proofErr w:type="spellStart"/>
            <w:r>
              <w:rPr>
                <w:rFonts w:ascii="Arial" w:hAnsi="Arial" w:cs="Arial"/>
                <w:b/>
                <w:bCs/>
                <w:sz w:val="20"/>
                <w:szCs w:val="20"/>
              </w:rPr>
              <w:t>Scopus</w:t>
            </w:r>
            <w:proofErr w:type="spellEnd"/>
            <w:r>
              <w:rPr>
                <w:rFonts w:ascii="Arial" w:hAnsi="Arial" w:cs="Arial"/>
                <w:b/>
                <w:bCs/>
                <w:sz w:val="20"/>
                <w:szCs w:val="20"/>
              </w:rPr>
              <w:t>):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1512724750"/>
                <w:placeholder>
                  <w:docPart w:val="59227DD79DBD45B9A878A2FE53F42203"/>
                </w:placeholder>
                <w:showingPlcHdr/>
              </w:sdtPr>
              <w:sdtEndPr/>
              <w:sdtContent>
                <w:r w:rsidRPr="00B33620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45E76F26" w14:textId="77777777" w:rsidR="000D06C5" w:rsidRPr="00B33620" w:rsidRDefault="000D06C5" w:rsidP="000D06C5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ategoría </w:t>
            </w:r>
            <w:r w:rsidRPr="00B33620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707343649"/>
                <w:placeholder>
                  <w:docPart w:val="555D0597E7024F8BBA5DB46AAFFC9ABE"/>
                </w:placeholder>
                <w:showingPlcHdr/>
              </w:sdtPr>
              <w:sdtEndPr/>
              <w:sdtContent>
                <w:r w:rsidRPr="00B33620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4919F02C" w14:textId="5A9FD2A7" w:rsidR="00140655" w:rsidRPr="00B33620" w:rsidRDefault="000D06C5" w:rsidP="000D06C5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Cuartil</w:t>
            </w:r>
            <w:proofErr w:type="spellEnd"/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a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ño</w:t>
            </w:r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de publicación:</w:t>
            </w:r>
            <w:r w:rsidRPr="00B33620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885151411"/>
                <w:placeholder>
                  <w:docPart w:val="5474D20FB1004D49954AA5EEC346C622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B33620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Elija un elemento.</w:t>
                </w:r>
              </w:sdtContent>
            </w:sdt>
          </w:p>
        </w:tc>
      </w:tr>
      <w:tr w:rsidR="00140655" w:rsidRPr="00B33620" w14:paraId="72848140" w14:textId="77777777" w:rsidTr="00EA2A67">
        <w:tc>
          <w:tcPr>
            <w:tcW w:w="592" w:type="dxa"/>
          </w:tcPr>
          <w:p w14:paraId="1A4D2ABE" w14:textId="4449BA34" w:rsidR="00140655" w:rsidRPr="00B33620" w:rsidRDefault="00140655" w:rsidP="00EA2A67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4</w:t>
            </w:r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.</w:t>
            </w:r>
          </w:p>
        </w:tc>
        <w:tc>
          <w:tcPr>
            <w:tcW w:w="7908" w:type="dxa"/>
          </w:tcPr>
          <w:p w14:paraId="0F16A04D" w14:textId="77777777" w:rsidR="000D06C5" w:rsidRPr="00B33620" w:rsidRDefault="000D06C5" w:rsidP="000D06C5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Revista:</w:t>
            </w:r>
            <w:r w:rsidRPr="00B33620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916360124"/>
                <w:placeholder>
                  <w:docPart w:val="9841FD1F0B6447DEA2CBEBCA561328ED"/>
                </w:placeholder>
                <w:showingPlcHdr/>
              </w:sdtPr>
              <w:sdtEndPr/>
              <w:sdtContent>
                <w:r w:rsidRPr="00B33620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72106144" w14:textId="77777777" w:rsidR="000D06C5" w:rsidRPr="00B33620" w:rsidRDefault="000D06C5" w:rsidP="000D06C5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Autores:</w:t>
            </w:r>
            <w:r w:rsidRPr="00B33620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89127592"/>
                <w:placeholder>
                  <w:docPart w:val="9841FD1F0B6447DEA2CBEBCA561328ED"/>
                </w:placeholder>
                <w:showingPlcHdr/>
              </w:sdtPr>
              <w:sdtEndPr/>
              <w:sdtContent>
                <w:r w:rsidRPr="00B33620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79706FDA" w14:textId="77777777" w:rsidR="000D06C5" w:rsidRPr="00B33620" w:rsidRDefault="000D06C5" w:rsidP="000D06C5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Título do </w:t>
            </w:r>
            <w:proofErr w:type="spellStart"/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art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ículo</w:t>
            </w:r>
            <w:proofErr w:type="spellEnd"/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: </w:t>
            </w:r>
            <w:sdt>
              <w:sdtPr>
                <w:rPr>
                  <w:rFonts w:ascii="Arial" w:hAnsi="Arial" w:cs="Arial"/>
                  <w:b/>
                  <w:bCs/>
                  <w:sz w:val="20"/>
                  <w:szCs w:val="20"/>
                </w:rPr>
                <w:id w:val="1761864086"/>
                <w:placeholder>
                  <w:docPart w:val="DD834BD942F943FBA51B334D645A1AD7"/>
                </w:placeholder>
                <w:showingPlcHdr/>
              </w:sdtPr>
              <w:sdtEndPr/>
              <w:sdtContent>
                <w:r w:rsidRPr="00B33620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697FEBAA" w14:textId="77777777" w:rsidR="000D06C5" w:rsidRPr="00B33620" w:rsidRDefault="000D06C5" w:rsidP="000D06C5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A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ñ</w:t>
            </w:r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o de publicación:</w:t>
            </w:r>
            <w:r w:rsidRPr="00B33620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2067944763"/>
                <w:placeholder>
                  <w:docPart w:val="DCBE18BD08BA407C96BCB141DFD2C79B"/>
                </w:placeholder>
                <w:showingPlcHdr/>
              </w:sdtPr>
              <w:sdtEndPr/>
              <w:sdtContent>
                <w:r w:rsidRPr="00B33620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6B80C121" w14:textId="77777777" w:rsidR="000D06C5" w:rsidRPr="00B33620" w:rsidRDefault="000D06C5" w:rsidP="000D06C5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Volume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n</w:t>
            </w:r>
            <w:proofErr w:type="spellEnd"/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:</w:t>
            </w:r>
            <w:r w:rsidRPr="00B33620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1627844309"/>
                <w:placeholder>
                  <w:docPart w:val="FA3E30A133D14D2693D49A76EBEA2261"/>
                </w:placeholder>
                <w:showingPlcHdr/>
              </w:sdtPr>
              <w:sdtEndPr/>
              <w:sdtContent>
                <w:r w:rsidRPr="00B33620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457E102A" w14:textId="77777777" w:rsidR="000D06C5" w:rsidRPr="00B33620" w:rsidRDefault="000D06C5" w:rsidP="000D06C5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Pá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g</w:t>
            </w:r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inas</w:t>
            </w:r>
            <w:proofErr w:type="spellEnd"/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:</w:t>
            </w:r>
            <w:r w:rsidRPr="00B33620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87320161"/>
                <w:placeholder>
                  <w:docPart w:val="FA3E30A133D14D2693D49A76EBEA2261"/>
                </w:placeholder>
                <w:showingPlcHdr/>
              </w:sdtPr>
              <w:sdtEndPr/>
              <w:sdtContent>
                <w:r w:rsidRPr="00B33620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103EFACB" w14:textId="77777777" w:rsidR="000D06C5" w:rsidRPr="00B33620" w:rsidRDefault="000D06C5" w:rsidP="000D06C5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DOI:</w:t>
            </w:r>
            <w:r w:rsidRPr="00B33620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1162543405"/>
                <w:placeholder>
                  <w:docPart w:val="D4511FFF2F394F3BA5D32B064E9ECDAF"/>
                </w:placeholder>
                <w:showingPlcHdr/>
              </w:sdtPr>
              <w:sdtEndPr/>
              <w:sdtContent>
                <w:r w:rsidRPr="00B33620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5B2807EC" w14:textId="77777777" w:rsidR="000D06C5" w:rsidRPr="00B33620" w:rsidRDefault="000D06C5" w:rsidP="000D06C5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Factor de impacto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en el año </w:t>
            </w:r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de publicación:</w:t>
            </w:r>
            <w:r w:rsidRPr="00B33620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1283998266"/>
                <w:placeholder>
                  <w:docPart w:val="9CB8349F46A84F4EA8A803B45945FED7"/>
                </w:placeholder>
                <w:showingPlcHdr/>
              </w:sdtPr>
              <w:sdtEndPr/>
              <w:sdtContent>
                <w:r w:rsidRPr="00B33620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  <w:r w:rsidRPr="00B33620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29C4E232" w14:textId="77777777" w:rsidR="000D06C5" w:rsidRDefault="000D06C5" w:rsidP="000D06C5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Indexación (JCR/</w:t>
            </w:r>
            <w:proofErr w:type="spellStart"/>
            <w:r>
              <w:rPr>
                <w:rFonts w:ascii="Arial" w:hAnsi="Arial" w:cs="Arial"/>
                <w:b/>
                <w:bCs/>
                <w:sz w:val="20"/>
                <w:szCs w:val="20"/>
              </w:rPr>
              <w:t>Scopus</w:t>
            </w:r>
            <w:proofErr w:type="spellEnd"/>
            <w:r>
              <w:rPr>
                <w:rFonts w:ascii="Arial" w:hAnsi="Arial" w:cs="Arial"/>
                <w:b/>
                <w:bCs/>
                <w:sz w:val="20"/>
                <w:szCs w:val="20"/>
              </w:rPr>
              <w:t>):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63098535"/>
                <w:placeholder>
                  <w:docPart w:val="EE1C28B97B7D4D199B33FC1AA9215FBE"/>
                </w:placeholder>
                <w:showingPlcHdr/>
              </w:sdtPr>
              <w:sdtEndPr/>
              <w:sdtContent>
                <w:r w:rsidRPr="00B33620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01265C81" w14:textId="77777777" w:rsidR="000D06C5" w:rsidRPr="00B33620" w:rsidRDefault="000D06C5" w:rsidP="000D06C5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ategoría </w:t>
            </w:r>
            <w:r w:rsidRPr="00B33620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2037728000"/>
                <w:placeholder>
                  <w:docPart w:val="7FB5B1DE54FA48D190131CFE394025EE"/>
                </w:placeholder>
                <w:showingPlcHdr/>
              </w:sdtPr>
              <w:sdtEndPr/>
              <w:sdtContent>
                <w:r w:rsidRPr="00B33620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3D3D44C8" w14:textId="37B76727" w:rsidR="00140655" w:rsidRPr="00B33620" w:rsidRDefault="000D06C5" w:rsidP="000D06C5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Cuartil</w:t>
            </w:r>
            <w:proofErr w:type="spellEnd"/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a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ño</w:t>
            </w:r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de publicación:</w:t>
            </w:r>
            <w:r w:rsidRPr="00B33620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242067314"/>
                <w:placeholder>
                  <w:docPart w:val="A5E42044480A4003870799272A352043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B33620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Elija un elemento.</w:t>
                </w:r>
              </w:sdtContent>
            </w:sdt>
          </w:p>
        </w:tc>
      </w:tr>
      <w:tr w:rsidR="00140655" w:rsidRPr="00B33620" w14:paraId="54D9A044" w14:textId="77777777" w:rsidTr="00EA2A67">
        <w:tc>
          <w:tcPr>
            <w:tcW w:w="592" w:type="dxa"/>
          </w:tcPr>
          <w:p w14:paraId="222277CC" w14:textId="51587695" w:rsidR="00140655" w:rsidRPr="00B33620" w:rsidRDefault="00140655" w:rsidP="00EA2A67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5</w:t>
            </w:r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.</w:t>
            </w:r>
          </w:p>
        </w:tc>
        <w:tc>
          <w:tcPr>
            <w:tcW w:w="7908" w:type="dxa"/>
          </w:tcPr>
          <w:p w14:paraId="4ECBE81A" w14:textId="77777777" w:rsidR="000D06C5" w:rsidRPr="00B33620" w:rsidRDefault="000D06C5" w:rsidP="000D06C5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Revista:</w:t>
            </w:r>
            <w:r w:rsidRPr="00B33620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180589026"/>
                <w:placeholder>
                  <w:docPart w:val="2266F45759C2497693AE770C68D5DA6A"/>
                </w:placeholder>
                <w:showingPlcHdr/>
              </w:sdtPr>
              <w:sdtEndPr/>
              <w:sdtContent>
                <w:r w:rsidRPr="00B33620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7F940B67" w14:textId="77777777" w:rsidR="000D06C5" w:rsidRPr="00B33620" w:rsidRDefault="000D06C5" w:rsidP="000D06C5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Autores:</w:t>
            </w:r>
            <w:r w:rsidRPr="00B33620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1063723291"/>
                <w:placeholder>
                  <w:docPart w:val="2266F45759C2497693AE770C68D5DA6A"/>
                </w:placeholder>
                <w:showingPlcHdr/>
              </w:sdtPr>
              <w:sdtEndPr/>
              <w:sdtContent>
                <w:r w:rsidRPr="00B33620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6D866613" w14:textId="77777777" w:rsidR="000D06C5" w:rsidRPr="00B33620" w:rsidRDefault="000D06C5" w:rsidP="000D06C5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Título do </w:t>
            </w:r>
            <w:proofErr w:type="spellStart"/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art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ículo</w:t>
            </w:r>
            <w:proofErr w:type="spellEnd"/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: </w:t>
            </w:r>
            <w:sdt>
              <w:sdtPr>
                <w:rPr>
                  <w:rFonts w:ascii="Arial" w:hAnsi="Arial" w:cs="Arial"/>
                  <w:b/>
                  <w:bCs/>
                  <w:sz w:val="20"/>
                  <w:szCs w:val="20"/>
                </w:rPr>
                <w:id w:val="1669216603"/>
                <w:placeholder>
                  <w:docPart w:val="4698D0963A9A4ED7BE0AC5D12AE70C0D"/>
                </w:placeholder>
                <w:showingPlcHdr/>
              </w:sdtPr>
              <w:sdtEndPr/>
              <w:sdtContent>
                <w:r w:rsidRPr="00B33620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5806EA40" w14:textId="77777777" w:rsidR="000D06C5" w:rsidRPr="00B33620" w:rsidRDefault="000D06C5" w:rsidP="000D06C5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A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ñ</w:t>
            </w:r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o de publicación:</w:t>
            </w:r>
            <w:r w:rsidRPr="00B33620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1504498824"/>
                <w:placeholder>
                  <w:docPart w:val="23F4962B1AC948778BB04736C53448E6"/>
                </w:placeholder>
                <w:showingPlcHdr/>
              </w:sdtPr>
              <w:sdtEndPr/>
              <w:sdtContent>
                <w:r w:rsidRPr="00B33620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1C558320" w14:textId="77777777" w:rsidR="000D06C5" w:rsidRPr="00B33620" w:rsidRDefault="000D06C5" w:rsidP="000D06C5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Volume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n</w:t>
            </w:r>
            <w:proofErr w:type="spellEnd"/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:</w:t>
            </w:r>
            <w:r w:rsidRPr="00B33620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481851302"/>
                <w:placeholder>
                  <w:docPart w:val="7554A9AD8CB047AA9D5CD777A525928C"/>
                </w:placeholder>
                <w:showingPlcHdr/>
              </w:sdtPr>
              <w:sdtEndPr/>
              <w:sdtContent>
                <w:r w:rsidRPr="00B33620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17942F5B" w14:textId="77777777" w:rsidR="000D06C5" w:rsidRPr="00B33620" w:rsidRDefault="000D06C5" w:rsidP="000D06C5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Pá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g</w:t>
            </w:r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inas</w:t>
            </w:r>
            <w:proofErr w:type="spellEnd"/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:</w:t>
            </w:r>
            <w:r w:rsidRPr="00B33620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1364015436"/>
                <w:placeholder>
                  <w:docPart w:val="7554A9AD8CB047AA9D5CD777A525928C"/>
                </w:placeholder>
                <w:showingPlcHdr/>
              </w:sdtPr>
              <w:sdtEndPr/>
              <w:sdtContent>
                <w:r w:rsidRPr="00B33620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2AE96989" w14:textId="77777777" w:rsidR="000D06C5" w:rsidRPr="00B33620" w:rsidRDefault="000D06C5" w:rsidP="000D06C5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DOI:</w:t>
            </w:r>
            <w:r w:rsidRPr="00B33620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1554272486"/>
                <w:placeholder>
                  <w:docPart w:val="667398AB679844E7BBB2E5215A0FB581"/>
                </w:placeholder>
                <w:showingPlcHdr/>
              </w:sdtPr>
              <w:sdtEndPr/>
              <w:sdtContent>
                <w:r w:rsidRPr="00B33620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57827E71" w14:textId="77777777" w:rsidR="000D06C5" w:rsidRPr="00B33620" w:rsidRDefault="000D06C5" w:rsidP="000D06C5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Factor de impacto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en el año </w:t>
            </w:r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de publicación:</w:t>
            </w:r>
            <w:r w:rsidRPr="00B33620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404064089"/>
                <w:placeholder>
                  <w:docPart w:val="F619CBC9B6C3497EAB9F99BAD8D31232"/>
                </w:placeholder>
                <w:showingPlcHdr/>
              </w:sdtPr>
              <w:sdtEndPr/>
              <w:sdtContent>
                <w:r w:rsidRPr="00B33620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  <w:r w:rsidRPr="00B33620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44398E71" w14:textId="77777777" w:rsidR="000D06C5" w:rsidRDefault="000D06C5" w:rsidP="000D06C5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Indexación (JCR/</w:t>
            </w:r>
            <w:proofErr w:type="spellStart"/>
            <w:r>
              <w:rPr>
                <w:rFonts w:ascii="Arial" w:hAnsi="Arial" w:cs="Arial"/>
                <w:b/>
                <w:bCs/>
                <w:sz w:val="20"/>
                <w:szCs w:val="20"/>
              </w:rPr>
              <w:t>Scopus</w:t>
            </w:r>
            <w:proofErr w:type="spellEnd"/>
            <w:r>
              <w:rPr>
                <w:rFonts w:ascii="Arial" w:hAnsi="Arial" w:cs="Arial"/>
                <w:b/>
                <w:bCs/>
                <w:sz w:val="20"/>
                <w:szCs w:val="20"/>
              </w:rPr>
              <w:t>):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252522807"/>
                <w:placeholder>
                  <w:docPart w:val="2998A3586D574E3F92F9E0B69DBBBA33"/>
                </w:placeholder>
                <w:showingPlcHdr/>
              </w:sdtPr>
              <w:sdtEndPr/>
              <w:sdtContent>
                <w:r w:rsidRPr="00B33620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6F1A5346" w14:textId="77777777" w:rsidR="000D06C5" w:rsidRPr="00B33620" w:rsidRDefault="000D06C5" w:rsidP="000D06C5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ategoría </w:t>
            </w:r>
            <w:r w:rsidRPr="00B33620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1345900885"/>
                <w:placeholder>
                  <w:docPart w:val="5BB150E418D1474880F275B035DA155A"/>
                </w:placeholder>
                <w:showingPlcHdr/>
              </w:sdtPr>
              <w:sdtEndPr/>
              <w:sdtContent>
                <w:r w:rsidRPr="00B33620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o pulse aquí para escribir texto.</w:t>
                </w:r>
              </w:sdtContent>
            </w:sdt>
          </w:p>
          <w:p w14:paraId="15ED5232" w14:textId="77777777" w:rsidR="00140655" w:rsidRDefault="000D06C5" w:rsidP="000D06C5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>Cuartil</w:t>
            </w:r>
            <w:proofErr w:type="spellEnd"/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a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ño</w:t>
            </w:r>
            <w:r w:rsidRPr="00B3362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de publicación:</w:t>
            </w:r>
            <w:r w:rsidRPr="00B33620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555973587"/>
                <w:placeholder>
                  <w:docPart w:val="CDF21072ECA34DD5B3DA0B28C90622F3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B33620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Elija un elemento.</w:t>
                </w:r>
              </w:sdtContent>
            </w:sdt>
          </w:p>
          <w:p w14:paraId="670F666F" w14:textId="4FDABF64" w:rsidR="000D06C5" w:rsidRPr="00B33620" w:rsidRDefault="000D06C5" w:rsidP="000D06C5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</w:tbl>
    <w:p w14:paraId="619D72EB" w14:textId="4D85F8AC" w:rsidR="00B6750B" w:rsidRPr="00B33620" w:rsidRDefault="000D06C5" w:rsidP="00092923">
      <w:pPr>
        <w:spacing w:after="0" w:line="240" w:lineRule="auto"/>
        <w:contextualSpacing/>
        <w:rPr>
          <w:rFonts w:ascii="Arial" w:hAnsi="Arial" w:cs="Arial"/>
        </w:rPr>
      </w:pPr>
      <w:r>
        <w:rPr>
          <w:rFonts w:ascii="Arial" w:hAnsi="Arial" w:cs="Arial"/>
        </w:rPr>
        <w:t>Y</w:t>
      </w:r>
      <w:r w:rsidR="00B6750B" w:rsidRPr="00B33620">
        <w:rPr>
          <w:rFonts w:ascii="Arial" w:hAnsi="Arial" w:cs="Arial"/>
        </w:rPr>
        <w:t xml:space="preserve"> para que así conste, </w:t>
      </w:r>
      <w:r>
        <w:rPr>
          <w:rFonts w:ascii="Arial" w:hAnsi="Arial" w:cs="Arial"/>
        </w:rPr>
        <w:t xml:space="preserve">firmo el </w:t>
      </w:r>
      <w:r w:rsidR="00B6750B" w:rsidRPr="00B33620">
        <w:rPr>
          <w:rFonts w:ascii="Arial" w:hAnsi="Arial" w:cs="Arial"/>
        </w:rPr>
        <w:t>presente documento</w:t>
      </w:r>
    </w:p>
    <w:p w14:paraId="704E810D" w14:textId="77777777" w:rsidR="00B6750B" w:rsidRPr="00B33620" w:rsidRDefault="00B6750B" w:rsidP="00092923">
      <w:pPr>
        <w:spacing w:after="0" w:line="240" w:lineRule="auto"/>
        <w:contextualSpacing/>
        <w:rPr>
          <w:rFonts w:ascii="Arial" w:hAnsi="Arial" w:cs="Arial"/>
        </w:rPr>
      </w:pPr>
    </w:p>
    <w:p w14:paraId="0EB9CE34" w14:textId="76FFA05A" w:rsidR="00B6750B" w:rsidRPr="00B33620" w:rsidRDefault="00B6750B" w:rsidP="00092923">
      <w:pPr>
        <w:spacing w:after="0" w:line="240" w:lineRule="auto"/>
        <w:contextualSpacing/>
        <w:rPr>
          <w:rFonts w:ascii="Arial" w:hAnsi="Arial" w:cs="Arial"/>
        </w:rPr>
      </w:pPr>
      <w:r w:rsidRPr="00B33620">
        <w:rPr>
          <w:rFonts w:ascii="Arial" w:hAnsi="Arial" w:cs="Arial"/>
        </w:rPr>
        <w:t xml:space="preserve">Lugar </w:t>
      </w:r>
      <w:r w:rsidR="000D06C5">
        <w:rPr>
          <w:rFonts w:ascii="Arial" w:hAnsi="Arial" w:cs="Arial"/>
        </w:rPr>
        <w:t>y fecha</w:t>
      </w:r>
    </w:p>
    <w:p w14:paraId="09286BBF" w14:textId="77777777" w:rsidR="00B6750B" w:rsidRPr="00B33620" w:rsidRDefault="00B6750B" w:rsidP="00092923">
      <w:pPr>
        <w:spacing w:after="0" w:line="240" w:lineRule="auto"/>
        <w:contextualSpacing/>
        <w:rPr>
          <w:rFonts w:ascii="Arial" w:hAnsi="Arial" w:cs="Arial"/>
        </w:rPr>
      </w:pPr>
    </w:p>
    <w:p w14:paraId="6EBA4378" w14:textId="42AA039A" w:rsidR="00B6750B" w:rsidRPr="00B33620" w:rsidRDefault="000D06C5" w:rsidP="00092923">
      <w:pPr>
        <w:spacing w:after="0" w:line="240" w:lineRule="auto"/>
        <w:contextualSpacing/>
        <w:rPr>
          <w:rFonts w:ascii="Arial" w:hAnsi="Arial" w:cs="Arial"/>
        </w:rPr>
      </w:pPr>
      <w:r>
        <w:rPr>
          <w:rFonts w:ascii="Arial" w:hAnsi="Arial" w:cs="Arial"/>
        </w:rPr>
        <w:t>Firma</w:t>
      </w:r>
      <w:r w:rsidR="00B6750B" w:rsidRPr="00B33620">
        <w:rPr>
          <w:rFonts w:ascii="Arial" w:hAnsi="Arial" w:cs="Arial"/>
        </w:rPr>
        <w:t>:</w:t>
      </w:r>
    </w:p>
    <w:p w14:paraId="57A7A60D" w14:textId="64F8E30C" w:rsidR="00716CBC" w:rsidRPr="00B33620" w:rsidRDefault="00716CBC" w:rsidP="001A7144">
      <w:pPr>
        <w:spacing w:after="0" w:line="240" w:lineRule="auto"/>
        <w:contextualSpacing/>
        <w:rPr>
          <w:rFonts w:ascii="Arial" w:hAnsi="Arial" w:cs="Arial"/>
        </w:rPr>
      </w:pPr>
    </w:p>
    <w:p w14:paraId="4BC7657C" w14:textId="77777777" w:rsidR="00716CBC" w:rsidRPr="00B33620" w:rsidRDefault="00716CBC" w:rsidP="001A7144">
      <w:pPr>
        <w:spacing w:after="0" w:line="240" w:lineRule="auto"/>
        <w:contextualSpacing/>
        <w:rPr>
          <w:rFonts w:ascii="Arial" w:hAnsi="Arial" w:cs="Arial"/>
        </w:rPr>
      </w:pPr>
    </w:p>
    <w:sectPr w:rsidR="00716CBC" w:rsidRPr="00B33620" w:rsidSect="00EA1C99">
      <w:headerReference w:type="default" r:id="rId10"/>
      <w:pgSz w:w="11906" w:h="16838"/>
      <w:pgMar w:top="1985" w:right="1701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D2180B6" w14:textId="77777777" w:rsidR="00A815F3" w:rsidRPr="00722C64" w:rsidRDefault="00A815F3" w:rsidP="005360FC">
      <w:pPr>
        <w:spacing w:after="0" w:line="240" w:lineRule="auto"/>
      </w:pPr>
      <w:r w:rsidRPr="00722C64">
        <w:separator/>
      </w:r>
    </w:p>
  </w:endnote>
  <w:endnote w:type="continuationSeparator" w:id="0">
    <w:p w14:paraId="4AC72DAC" w14:textId="77777777" w:rsidR="00A815F3" w:rsidRPr="00722C64" w:rsidRDefault="00A815F3" w:rsidP="005360FC">
      <w:pPr>
        <w:spacing w:after="0" w:line="240" w:lineRule="auto"/>
      </w:pPr>
      <w:r w:rsidRPr="00722C64">
        <w:continuationSeparator/>
      </w:r>
    </w:p>
  </w:endnote>
  <w:endnote w:type="continuationNotice" w:id="1">
    <w:p w14:paraId="09DE726E" w14:textId="77777777" w:rsidR="00A815F3" w:rsidRPr="00722C64" w:rsidRDefault="00A815F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altName w:val="Arial"/>
    <w:panose1 w:val="00000000000000000000"/>
    <w:charset w:val="00"/>
    <w:family w:val="roman"/>
    <w:notTrueType/>
    <w:pitch w:val="default"/>
  </w:font>
  <w:font w:name="Aptos Display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1A26001" w14:textId="77777777" w:rsidR="00A815F3" w:rsidRPr="00722C64" w:rsidRDefault="00A815F3" w:rsidP="005360FC">
      <w:pPr>
        <w:spacing w:after="0" w:line="240" w:lineRule="auto"/>
      </w:pPr>
      <w:r w:rsidRPr="00722C64">
        <w:separator/>
      </w:r>
    </w:p>
  </w:footnote>
  <w:footnote w:type="continuationSeparator" w:id="0">
    <w:p w14:paraId="6675B933" w14:textId="77777777" w:rsidR="00A815F3" w:rsidRPr="00722C64" w:rsidRDefault="00A815F3" w:rsidP="005360FC">
      <w:pPr>
        <w:spacing w:after="0" w:line="240" w:lineRule="auto"/>
      </w:pPr>
      <w:r w:rsidRPr="00722C64">
        <w:continuationSeparator/>
      </w:r>
    </w:p>
  </w:footnote>
  <w:footnote w:type="continuationNotice" w:id="1">
    <w:p w14:paraId="606361E3" w14:textId="77777777" w:rsidR="00A815F3" w:rsidRPr="00722C64" w:rsidRDefault="00A815F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776FA6" w14:textId="1FBDDCFA" w:rsidR="00140655" w:rsidRPr="00B429B4" w:rsidRDefault="00A26FC9" w:rsidP="00140655">
    <w:pPr>
      <w:rPr>
        <w:rFonts w:cstheme="minorHAnsi"/>
      </w:rPr>
    </w:pPr>
    <w:r w:rsidRPr="00A26FC9">
      <w:rPr>
        <w:rFonts w:cstheme="minorHAnsi"/>
        <w:color w:val="FF31CC"/>
        <w:sz w:val="23"/>
        <w:szCs w:val="23"/>
      </w:rPr>
      <w:t xml:space="preserve">Programa Oficial de </w:t>
    </w:r>
    <w:proofErr w:type="spellStart"/>
    <w:r w:rsidRPr="00A26FC9">
      <w:rPr>
        <w:rFonts w:cstheme="minorHAnsi"/>
        <w:color w:val="FF31CC"/>
        <w:sz w:val="23"/>
        <w:szCs w:val="23"/>
      </w:rPr>
      <w:t>Doctorado</w:t>
    </w:r>
    <w:proofErr w:type="spellEnd"/>
    <w:r w:rsidRPr="00A26FC9">
      <w:rPr>
        <w:rFonts w:cstheme="minorHAnsi"/>
        <w:color w:val="FF31CC"/>
        <w:sz w:val="23"/>
        <w:szCs w:val="23"/>
      </w:rPr>
      <w:t xml:space="preserve"> en </w:t>
    </w:r>
    <w:r w:rsidR="00A0300E">
      <w:rPr>
        <w:rFonts w:cstheme="minorHAnsi"/>
        <w:color w:val="FF31CC"/>
        <w:sz w:val="23"/>
        <w:szCs w:val="23"/>
      </w:rPr>
      <w:t>Desenvolvemento Psicolóxico, Aprendizaxe e Saúde</w:t>
    </w:r>
  </w:p>
  <w:p w14:paraId="32B3319F" w14:textId="6ABA7E4C" w:rsidR="005360FC" w:rsidRPr="00722C64" w:rsidRDefault="005360FC" w:rsidP="005360FC">
    <w:pPr>
      <w:pStyle w:val="Encabezado"/>
    </w:pPr>
    <w:r w:rsidRPr="00722C64">
      <w:rPr>
        <w:noProof/>
        <w:lang w:eastAsia="gl-ES"/>
      </w:rPr>
      <w:drawing>
        <wp:anchor distT="0" distB="0" distL="114300" distR="114300" simplePos="0" relativeHeight="251658241" behindDoc="1" locked="0" layoutInCell="1" allowOverlap="1" wp14:anchorId="1F837283" wp14:editId="10CCC596">
          <wp:simplePos x="0" y="0"/>
          <wp:positionH relativeFrom="column">
            <wp:posOffset>-635</wp:posOffset>
          </wp:positionH>
          <wp:positionV relativeFrom="paragraph">
            <wp:posOffset>143510</wp:posOffset>
          </wp:positionV>
          <wp:extent cx="1749425" cy="175260"/>
          <wp:effectExtent l="0" t="0" r="3175" b="0"/>
          <wp:wrapNone/>
          <wp:docPr id="15" name="Imagen 15" descr="letra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 descr="letra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49425" cy="1752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22C64">
      <w:rPr>
        <w:noProof/>
        <w:lang w:eastAsia="gl-ES"/>
      </w:rPr>
      <w:drawing>
        <wp:anchor distT="0" distB="0" distL="114300" distR="114300" simplePos="0" relativeHeight="251658240" behindDoc="1" locked="0" layoutInCell="1" allowOverlap="1" wp14:anchorId="1AC4D599" wp14:editId="0C431AB6">
          <wp:simplePos x="0" y="0"/>
          <wp:positionH relativeFrom="column">
            <wp:posOffset>-746760</wp:posOffset>
          </wp:positionH>
          <wp:positionV relativeFrom="paragraph">
            <wp:posOffset>29210</wp:posOffset>
          </wp:positionV>
          <wp:extent cx="673100" cy="349885"/>
          <wp:effectExtent l="0" t="0" r="0" b="0"/>
          <wp:wrapNone/>
          <wp:docPr id="14" name="Imagen 14" descr="simbol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 descr="simbol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3100" cy="3498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AE00428" w14:textId="77777777" w:rsidR="005360FC" w:rsidRDefault="005360FC">
    <w:pPr>
      <w:pStyle w:val="Encabezado"/>
    </w:pPr>
  </w:p>
  <w:p w14:paraId="2B245AD8" w14:textId="77777777" w:rsidR="007134F5" w:rsidRPr="00722C64" w:rsidRDefault="007134F5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1C0DAD"/>
    <w:multiLevelType w:val="hybridMultilevel"/>
    <w:tmpl w:val="AD12365E"/>
    <w:lvl w:ilvl="0" w:tplc="944CC7B2">
      <w:start w:val="1"/>
      <w:numFmt w:val="lowerRoman"/>
      <w:lvlText w:val="%1)"/>
      <w:lvlJc w:val="left"/>
      <w:pPr>
        <w:ind w:left="1080" w:hanging="720"/>
      </w:pPr>
      <w:rPr>
        <w:rFonts w:ascii="MS Gothic" w:eastAsia="MS Gothic" w:hAnsi="MS Gothic"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CC33CB8"/>
    <w:multiLevelType w:val="multilevel"/>
    <w:tmpl w:val="2708D2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7A2658DC"/>
    <w:multiLevelType w:val="hybridMultilevel"/>
    <w:tmpl w:val="774C3B2C"/>
    <w:lvl w:ilvl="0" w:tplc="D9BA4ADE">
      <w:start w:val="1"/>
      <w:numFmt w:val="upperLetter"/>
      <w:lvlText w:val="%1)"/>
      <w:lvlJc w:val="left"/>
      <w:pPr>
        <w:ind w:left="720" w:hanging="360"/>
      </w:pPr>
      <w:rPr>
        <w:rFonts w:ascii="MS Gothic" w:eastAsia="MS Gothic" w:hAnsi="MS Gothic"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UwsDA0NLO0MDExMjdS0lEKTi0uzszPAykwrQUAH6pUuiwAAAA="/>
  </w:docVars>
  <w:rsids>
    <w:rsidRoot w:val="005360FC"/>
    <w:rsid w:val="00007340"/>
    <w:rsid w:val="00050CCF"/>
    <w:rsid w:val="000B57E1"/>
    <w:rsid w:val="000D06C5"/>
    <w:rsid w:val="00123B11"/>
    <w:rsid w:val="00140655"/>
    <w:rsid w:val="001437F2"/>
    <w:rsid w:val="0015172D"/>
    <w:rsid w:val="00164C7C"/>
    <w:rsid w:val="001A7144"/>
    <w:rsid w:val="001E1E46"/>
    <w:rsid w:val="001E787A"/>
    <w:rsid w:val="002409D3"/>
    <w:rsid w:val="002961C6"/>
    <w:rsid w:val="00296B1E"/>
    <w:rsid w:val="002B768D"/>
    <w:rsid w:val="002F1B59"/>
    <w:rsid w:val="002F7E57"/>
    <w:rsid w:val="00342534"/>
    <w:rsid w:val="003849FC"/>
    <w:rsid w:val="00386B60"/>
    <w:rsid w:val="0039629E"/>
    <w:rsid w:val="003B2D0A"/>
    <w:rsid w:val="003D3C12"/>
    <w:rsid w:val="004453B0"/>
    <w:rsid w:val="00456215"/>
    <w:rsid w:val="004628E8"/>
    <w:rsid w:val="004877D1"/>
    <w:rsid w:val="004B2F4F"/>
    <w:rsid w:val="004E2AFA"/>
    <w:rsid w:val="0052329A"/>
    <w:rsid w:val="005360FC"/>
    <w:rsid w:val="0056487C"/>
    <w:rsid w:val="0057617E"/>
    <w:rsid w:val="00577480"/>
    <w:rsid w:val="00586F9E"/>
    <w:rsid w:val="005A4A10"/>
    <w:rsid w:val="00627E22"/>
    <w:rsid w:val="0063362F"/>
    <w:rsid w:val="00645160"/>
    <w:rsid w:val="0065347D"/>
    <w:rsid w:val="00656510"/>
    <w:rsid w:val="006C222C"/>
    <w:rsid w:val="006D4788"/>
    <w:rsid w:val="006E7F81"/>
    <w:rsid w:val="006F5957"/>
    <w:rsid w:val="007134F5"/>
    <w:rsid w:val="00716CBC"/>
    <w:rsid w:val="00720FF6"/>
    <w:rsid w:val="00722C64"/>
    <w:rsid w:val="007435EB"/>
    <w:rsid w:val="00757DA1"/>
    <w:rsid w:val="007673CB"/>
    <w:rsid w:val="007E20D9"/>
    <w:rsid w:val="007F190B"/>
    <w:rsid w:val="00813517"/>
    <w:rsid w:val="00816393"/>
    <w:rsid w:val="0081758A"/>
    <w:rsid w:val="0084006D"/>
    <w:rsid w:val="008F55F5"/>
    <w:rsid w:val="0092542C"/>
    <w:rsid w:val="009B19D7"/>
    <w:rsid w:val="009D602C"/>
    <w:rsid w:val="009E75FB"/>
    <w:rsid w:val="009F550A"/>
    <w:rsid w:val="009F692A"/>
    <w:rsid w:val="00A0300E"/>
    <w:rsid w:val="00A12E4F"/>
    <w:rsid w:val="00A13019"/>
    <w:rsid w:val="00A26FC9"/>
    <w:rsid w:val="00A5270C"/>
    <w:rsid w:val="00A815F3"/>
    <w:rsid w:val="00AA1EAD"/>
    <w:rsid w:val="00AA2A16"/>
    <w:rsid w:val="00AE14D1"/>
    <w:rsid w:val="00AF06B0"/>
    <w:rsid w:val="00B04CA0"/>
    <w:rsid w:val="00B16B1F"/>
    <w:rsid w:val="00B17888"/>
    <w:rsid w:val="00B33620"/>
    <w:rsid w:val="00B54AD7"/>
    <w:rsid w:val="00B60B36"/>
    <w:rsid w:val="00B6750B"/>
    <w:rsid w:val="00B85FAA"/>
    <w:rsid w:val="00BD1FAD"/>
    <w:rsid w:val="00C35846"/>
    <w:rsid w:val="00C63B7B"/>
    <w:rsid w:val="00CE0567"/>
    <w:rsid w:val="00CE2AFB"/>
    <w:rsid w:val="00D00303"/>
    <w:rsid w:val="00D700E2"/>
    <w:rsid w:val="00DB1AEA"/>
    <w:rsid w:val="00DB5C8F"/>
    <w:rsid w:val="00DF6D1B"/>
    <w:rsid w:val="00E1701B"/>
    <w:rsid w:val="00E464AE"/>
    <w:rsid w:val="00E506F1"/>
    <w:rsid w:val="00EA1C99"/>
    <w:rsid w:val="00EC6779"/>
    <w:rsid w:val="00EF09A8"/>
    <w:rsid w:val="00F00923"/>
    <w:rsid w:val="00F0783F"/>
    <w:rsid w:val="00F178E7"/>
    <w:rsid w:val="00F50055"/>
    <w:rsid w:val="00F573B0"/>
    <w:rsid w:val="00F613FA"/>
    <w:rsid w:val="00F77C1C"/>
    <w:rsid w:val="00F81547"/>
    <w:rsid w:val="00FC3902"/>
    <w:rsid w:val="00FD26FB"/>
    <w:rsid w:val="00FF52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43729D8"/>
  <w15:chartTrackingRefBased/>
  <w15:docId w15:val="{610966C1-4099-40B6-AFBC-E70897F468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s-E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06C5"/>
    <w:rPr>
      <w:lang w:val="gl-ES"/>
    </w:rPr>
  </w:style>
  <w:style w:type="paragraph" w:styleId="Ttulo1">
    <w:name w:val="heading 1"/>
    <w:basedOn w:val="Normal"/>
    <w:next w:val="Normal"/>
    <w:link w:val="Ttulo1Car"/>
    <w:uiPriority w:val="9"/>
    <w:qFormat/>
    <w:rsid w:val="005360F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5360F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5360F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5360F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5360F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5360F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5360F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5360F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5360F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5360F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5360F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5360F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5360FC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5360FC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5360FC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5360FC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5360FC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5360FC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ar"/>
    <w:uiPriority w:val="10"/>
    <w:qFormat/>
    <w:rsid w:val="005360F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5360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ar"/>
    <w:uiPriority w:val="11"/>
    <w:qFormat/>
    <w:rsid w:val="005360F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5360F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">
    <w:name w:val="Quote"/>
    <w:basedOn w:val="Normal"/>
    <w:next w:val="Normal"/>
    <w:link w:val="CitaCar"/>
    <w:uiPriority w:val="29"/>
    <w:qFormat/>
    <w:rsid w:val="005360F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5360FC"/>
    <w:rPr>
      <w:i/>
      <w:iCs/>
      <w:color w:val="404040" w:themeColor="text1" w:themeTint="BF"/>
    </w:rPr>
  </w:style>
  <w:style w:type="paragraph" w:styleId="Prrafodelista">
    <w:name w:val="List Paragraph"/>
    <w:basedOn w:val="Normal"/>
    <w:uiPriority w:val="34"/>
    <w:qFormat/>
    <w:rsid w:val="005360FC"/>
    <w:pPr>
      <w:ind w:left="720"/>
      <w:contextualSpacing/>
    </w:pPr>
  </w:style>
  <w:style w:type="character" w:styleId="nfasisintenso">
    <w:name w:val="Intense Emphasis"/>
    <w:basedOn w:val="Fuentedeprrafopredeter"/>
    <w:uiPriority w:val="21"/>
    <w:qFormat/>
    <w:rsid w:val="005360FC"/>
    <w:rPr>
      <w:i/>
      <w:iCs/>
      <w:color w:val="0F4761" w:themeColor="accent1" w:themeShade="BF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5360F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5360FC"/>
    <w:rPr>
      <w:i/>
      <w:iCs/>
      <w:color w:val="0F4761" w:themeColor="accent1" w:themeShade="BF"/>
    </w:rPr>
  </w:style>
  <w:style w:type="character" w:styleId="Referenciaintensa">
    <w:name w:val="Intense Reference"/>
    <w:basedOn w:val="Fuentedeprrafopredeter"/>
    <w:uiPriority w:val="32"/>
    <w:qFormat/>
    <w:rsid w:val="005360FC"/>
    <w:rPr>
      <w:b/>
      <w:bCs/>
      <w:smallCaps/>
      <w:color w:val="0F4761" w:themeColor="accent1" w:themeShade="BF"/>
      <w:spacing w:val="5"/>
    </w:rPr>
  </w:style>
  <w:style w:type="paragraph" w:styleId="Encabezado">
    <w:name w:val="header"/>
    <w:basedOn w:val="Normal"/>
    <w:link w:val="EncabezadoCar"/>
    <w:unhideWhenUsed/>
    <w:rsid w:val="005360F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rsid w:val="005360FC"/>
  </w:style>
  <w:style w:type="paragraph" w:styleId="Piedepgina">
    <w:name w:val="footer"/>
    <w:basedOn w:val="Normal"/>
    <w:link w:val="PiedepginaCar"/>
    <w:uiPriority w:val="99"/>
    <w:unhideWhenUsed/>
    <w:rsid w:val="005360F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360FC"/>
  </w:style>
  <w:style w:type="table" w:styleId="Tablaconcuadrcula">
    <w:name w:val="Table Grid"/>
    <w:basedOn w:val="Tablanormal"/>
    <w:uiPriority w:val="39"/>
    <w:rsid w:val="005360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elmarcadordeposicin">
    <w:name w:val="Placeholder Text"/>
    <w:basedOn w:val="Fuentedeprrafopredeter"/>
    <w:uiPriority w:val="99"/>
    <w:semiHidden/>
    <w:rsid w:val="005360FC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802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76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B92B42-5A79-4B70-A147-CACAA4CE41C5}"/>
      </w:docPartPr>
      <w:docPartBody>
        <w:p w:rsidR="008E4ECE" w:rsidRDefault="00D24DF1"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F86D26429844A9CAFAEAD426B1434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60220A-6F6E-40A3-ACF0-7D78BE228D42}"/>
      </w:docPartPr>
      <w:docPartBody>
        <w:p w:rsidR="008E4ECE" w:rsidRDefault="00D24DF1" w:rsidP="00D24DF1">
          <w:pPr>
            <w:pStyle w:val="9F86D26429844A9CAFAEAD426B1434B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F728324EA904E90BE53B2447FAA89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FAA82-5A27-4AE4-91EC-6B4D0F917699}"/>
      </w:docPartPr>
      <w:docPartBody>
        <w:p w:rsidR="008E4ECE" w:rsidRDefault="008E4ECE" w:rsidP="008E4ECE">
          <w:pPr>
            <w:pStyle w:val="3F728324EA904E90BE53B2447FAA89B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D429A489FF64DB4B255013A26ABFC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83CD3F-F411-42EF-8A39-D8C03CE08C0B}"/>
      </w:docPartPr>
      <w:docPartBody>
        <w:p w:rsidR="008E4ECE" w:rsidRDefault="008E4ECE" w:rsidP="008E4ECE">
          <w:pPr>
            <w:pStyle w:val="5D429A489FF64DB4B255013A26ABFC1C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4B74B63BD0D4D53B20D73BEC485B7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7855AF-D431-463E-9845-54BBA7B66DC8}"/>
      </w:docPartPr>
      <w:docPartBody>
        <w:p w:rsidR="008E4ECE" w:rsidRDefault="008E4ECE" w:rsidP="008E4ECE">
          <w:pPr>
            <w:pStyle w:val="D4B74B63BD0D4D53B20D73BEC485B7E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63F66BF19DC4FAE957DD906018E40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99CEA5-964D-4503-A39D-EFADE3C81A7C}"/>
      </w:docPartPr>
      <w:docPartBody>
        <w:p w:rsidR="008E4ECE" w:rsidRDefault="008E4ECE" w:rsidP="008E4ECE">
          <w:pPr>
            <w:pStyle w:val="363F66BF19DC4FAE957DD906018E4053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2795106A3874CBF9552F3FABE3A47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EBA2BD-57A7-4B08-B10E-4ABEAF9C2E6D}"/>
      </w:docPartPr>
      <w:docPartBody>
        <w:p w:rsidR="008E4ECE" w:rsidRDefault="008E4ECE" w:rsidP="008E4ECE">
          <w:pPr>
            <w:pStyle w:val="D2795106A3874CBF9552F3FABE3A473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F9DB71B0322E4EE8A0AAA42FFBEB93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7A6582-DB5D-40E9-8383-5684045C641F}"/>
      </w:docPartPr>
      <w:docPartBody>
        <w:p w:rsidR="008E4ECE" w:rsidRDefault="008E4ECE" w:rsidP="008E4ECE">
          <w:pPr>
            <w:pStyle w:val="F9DB71B0322E4EE8A0AAA42FFBEB9328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5FFD5EC7F6CA4A6D8285C8F02EBF89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2B2CDC-EF1E-487D-BF93-4B2410E7FCF8}"/>
      </w:docPartPr>
      <w:docPartBody>
        <w:p w:rsidR="008E4ECE" w:rsidRDefault="008E4ECE" w:rsidP="008E4ECE">
          <w:pPr>
            <w:pStyle w:val="5FFD5EC7F6CA4A6D8285C8F02EBF892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A24575F77324709A4DADF3E929BCA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00B193-6C05-4787-8D5F-D81B0818ECC6}"/>
      </w:docPartPr>
      <w:docPartBody>
        <w:p w:rsidR="008E4ECE" w:rsidRDefault="008E4ECE" w:rsidP="008E4ECE">
          <w:pPr>
            <w:pStyle w:val="5A24575F77324709A4DADF3E929BCA13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65BF33FB7EE242C990957EBF58CADE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9D0ABA-2F9F-4B41-8A87-31E45F3F04F2}"/>
      </w:docPartPr>
      <w:docPartBody>
        <w:p w:rsidR="008E4ECE" w:rsidRDefault="008E4ECE" w:rsidP="008E4ECE">
          <w:pPr>
            <w:pStyle w:val="65BF33FB7EE242C990957EBF58CADE10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A66E1B3D5F654504924181598F477E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D1FB45-D3F7-4A71-AE6C-9A2522E4C815}"/>
      </w:docPartPr>
      <w:docPartBody>
        <w:p w:rsidR="00E34B41" w:rsidRDefault="00E115B7" w:rsidP="00E115B7">
          <w:pPr>
            <w:pStyle w:val="A66E1B3D5F654504924181598F477EA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4F64DD5607944AD87F89F518E07B1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AA6652-8F2E-4D63-BA4A-F26B23A92061}"/>
      </w:docPartPr>
      <w:docPartBody>
        <w:p w:rsidR="00E556AC" w:rsidRDefault="009640DB" w:rsidP="009640DB">
          <w:pPr>
            <w:pStyle w:val="04F64DD5607944AD87F89F518E07B13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486B215A9E74BE1AE8F8981CA7B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A59F6B-474E-4935-A762-47FE7862A7FF}"/>
      </w:docPartPr>
      <w:docPartBody>
        <w:p w:rsidR="00E556AC" w:rsidRDefault="009640DB" w:rsidP="009640DB">
          <w:pPr>
            <w:pStyle w:val="0486B215A9E74BE1AE8F8981CA7B4011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9163A8F27654422843ED129A318C8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0D8498-9BD1-46BF-A9E9-A7BCA0393AB3}"/>
      </w:docPartPr>
      <w:docPartBody>
        <w:p w:rsidR="00E556AC" w:rsidRDefault="009640DB" w:rsidP="009640DB">
          <w:pPr>
            <w:pStyle w:val="09163A8F27654422843ED129A318C88C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7317D037DE343D8A06208CD92EEF5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6D2854-63DB-4AF1-BCB1-555FEA511622}"/>
      </w:docPartPr>
      <w:docPartBody>
        <w:p w:rsidR="00E556AC" w:rsidRDefault="009640DB" w:rsidP="009640DB">
          <w:pPr>
            <w:pStyle w:val="97317D037DE343D8A06208CD92EEF55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AFF30105E374BDFB659D1F2832EA2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BD583E-0F3D-495D-A697-47850ED54C89}"/>
      </w:docPartPr>
      <w:docPartBody>
        <w:p w:rsidR="00E556AC" w:rsidRDefault="009640DB" w:rsidP="009640DB">
          <w:pPr>
            <w:pStyle w:val="DAFF30105E374BDFB659D1F2832EA24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8B527EC797A94E41A56BC7E5729537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25E105-3F5F-4013-AA49-D182C9E9714D}"/>
      </w:docPartPr>
      <w:docPartBody>
        <w:p w:rsidR="00E556AC" w:rsidRDefault="009640DB" w:rsidP="009640DB">
          <w:pPr>
            <w:pStyle w:val="8B527EC797A94E41A56BC7E572953761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8F135C7089A24D23B25F2773A31E35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F80750-DED5-453E-A093-2C081AA27C17}"/>
      </w:docPartPr>
      <w:docPartBody>
        <w:p w:rsidR="00E556AC" w:rsidRDefault="009640DB" w:rsidP="009640DB">
          <w:pPr>
            <w:pStyle w:val="8F135C7089A24D23B25F2773A31E357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4E6F99F745384FED86D56CE63F29EB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76CB79-8D0A-4E0C-AC09-044702A722F9}"/>
      </w:docPartPr>
      <w:docPartBody>
        <w:p w:rsidR="00E556AC" w:rsidRDefault="009640DB" w:rsidP="009640DB">
          <w:pPr>
            <w:pStyle w:val="4E6F99F745384FED86D56CE63F29EBE9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6F9B7B05D373498D9A0DEA9F1A3AAC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C751CF-848F-4C85-8C8B-F91C342F0FF3}"/>
      </w:docPartPr>
      <w:docPartBody>
        <w:p w:rsidR="00E556AC" w:rsidRDefault="009640DB" w:rsidP="009640DB">
          <w:pPr>
            <w:pStyle w:val="6F9B7B05D373498D9A0DEA9F1A3AACB9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26AB463EB1AB4A139804FD5B577898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27F59F-A87B-45B8-88F6-FEEDD92BA923}"/>
      </w:docPartPr>
      <w:docPartBody>
        <w:p w:rsidR="00E556AC" w:rsidRDefault="009640DB" w:rsidP="009640DB">
          <w:pPr>
            <w:pStyle w:val="26AB463EB1AB4A139804FD5B57789852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DAD53B0238A44FC6AE7169236C34AB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73D924-CE5B-4D4C-BE01-348D6166AFF3}"/>
      </w:docPartPr>
      <w:docPartBody>
        <w:p w:rsidR="00E556AC" w:rsidRDefault="009640DB" w:rsidP="009640DB">
          <w:pPr>
            <w:pStyle w:val="DAD53B0238A44FC6AE7169236C34AB6A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884B7B6CAFA49C6B97CB1968F5D1B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F5DD21-EB42-4E91-BCDF-3ECE04374035}"/>
      </w:docPartPr>
      <w:docPartBody>
        <w:p w:rsidR="00E556AC" w:rsidRDefault="009640DB" w:rsidP="009640DB">
          <w:pPr>
            <w:pStyle w:val="0884B7B6CAFA49C6B97CB1968F5D1B4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42418BFF7394282B63A4F8F681A70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208156-7508-4780-A022-52CD38D4ABBD}"/>
      </w:docPartPr>
      <w:docPartBody>
        <w:p w:rsidR="00E556AC" w:rsidRDefault="009640DB" w:rsidP="009640DB">
          <w:pPr>
            <w:pStyle w:val="942418BFF7394282B63A4F8F681A7032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0E1FE5E0D914F548A7056C5CA0B20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A69BA3-E862-4B62-A035-4F58AE5D3C98}"/>
      </w:docPartPr>
      <w:docPartBody>
        <w:p w:rsidR="00E556AC" w:rsidRDefault="009640DB" w:rsidP="009640DB">
          <w:pPr>
            <w:pStyle w:val="30E1FE5E0D914F548A7056C5CA0B20A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2AF36C2005704CAE95BB11279EAA7A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7167A6-E477-4E09-B46F-2DC983402123}"/>
      </w:docPartPr>
      <w:docPartBody>
        <w:p w:rsidR="00E556AC" w:rsidRDefault="009640DB" w:rsidP="009640DB">
          <w:pPr>
            <w:pStyle w:val="2AF36C2005704CAE95BB11279EAA7AF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5A6D22C15244802B2A15380D8B4F7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1B5A25-2F52-4752-8B7C-701B47310010}"/>
      </w:docPartPr>
      <w:docPartBody>
        <w:p w:rsidR="00E556AC" w:rsidRDefault="009640DB" w:rsidP="009640DB">
          <w:pPr>
            <w:pStyle w:val="95A6D22C15244802B2A15380D8B4F792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9227DD79DBD45B9A878A2FE53F422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96A1DE-BBF9-4872-A16D-4755D0928965}"/>
      </w:docPartPr>
      <w:docPartBody>
        <w:p w:rsidR="00E556AC" w:rsidRDefault="009640DB" w:rsidP="009640DB">
          <w:pPr>
            <w:pStyle w:val="59227DD79DBD45B9A878A2FE53F42203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55D0597E7024F8BBA5DB46AAFFC9A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7D7257-AC39-4F32-B163-8F188AA3B0B2}"/>
      </w:docPartPr>
      <w:docPartBody>
        <w:p w:rsidR="00E556AC" w:rsidRDefault="009640DB" w:rsidP="009640DB">
          <w:pPr>
            <w:pStyle w:val="555D0597E7024F8BBA5DB46AAFFC9ABE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474D20FB1004D49954AA5EEC346C6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E881DC-30F4-4D2A-A648-7CF5C367097A}"/>
      </w:docPartPr>
      <w:docPartBody>
        <w:p w:rsidR="00E556AC" w:rsidRDefault="009640DB" w:rsidP="009640DB">
          <w:pPr>
            <w:pStyle w:val="5474D20FB1004D49954AA5EEC346C622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9841FD1F0B6447DEA2CBEBCA561328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AD0D63-432A-4F8F-AB07-1ECD8630ABAE}"/>
      </w:docPartPr>
      <w:docPartBody>
        <w:p w:rsidR="00E556AC" w:rsidRDefault="009640DB" w:rsidP="009640DB">
          <w:pPr>
            <w:pStyle w:val="9841FD1F0B6447DEA2CBEBCA561328E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D834BD942F943FBA51B334D645A1A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7858CC-C18D-4807-96D6-48A3C9FD111A}"/>
      </w:docPartPr>
      <w:docPartBody>
        <w:p w:rsidR="00E556AC" w:rsidRDefault="009640DB" w:rsidP="009640DB">
          <w:pPr>
            <w:pStyle w:val="DD834BD942F943FBA51B334D645A1AD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CBE18BD08BA407C96BCB141DFD2C7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5A9E83-A375-4A7F-A206-E01C509BB4B3}"/>
      </w:docPartPr>
      <w:docPartBody>
        <w:p w:rsidR="00E556AC" w:rsidRDefault="009640DB" w:rsidP="009640DB">
          <w:pPr>
            <w:pStyle w:val="DCBE18BD08BA407C96BCB141DFD2C79B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FA3E30A133D14D2693D49A76EBEA22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343C54-3C37-4E70-B0DE-428CC619CF0E}"/>
      </w:docPartPr>
      <w:docPartBody>
        <w:p w:rsidR="00E556AC" w:rsidRDefault="009640DB" w:rsidP="009640DB">
          <w:pPr>
            <w:pStyle w:val="FA3E30A133D14D2693D49A76EBEA2261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4511FFF2F394F3BA5D32B064E9ECD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6F04B9-9E74-48E9-ACE7-46096B31B327}"/>
      </w:docPartPr>
      <w:docPartBody>
        <w:p w:rsidR="00E556AC" w:rsidRDefault="009640DB" w:rsidP="009640DB">
          <w:pPr>
            <w:pStyle w:val="D4511FFF2F394F3BA5D32B064E9ECDAF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CB8349F46A84F4EA8A803B45945FE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4E4D7C-2031-4ACC-B60E-5BC472D4CE92}"/>
      </w:docPartPr>
      <w:docPartBody>
        <w:p w:rsidR="00E556AC" w:rsidRDefault="009640DB" w:rsidP="009640DB">
          <w:pPr>
            <w:pStyle w:val="9CB8349F46A84F4EA8A803B45945FED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EE1C28B97B7D4D199B33FC1AA9215F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3098E3-2116-4F86-8053-173E35F70BA1}"/>
      </w:docPartPr>
      <w:docPartBody>
        <w:p w:rsidR="00E556AC" w:rsidRDefault="009640DB" w:rsidP="009640DB">
          <w:pPr>
            <w:pStyle w:val="EE1C28B97B7D4D199B33FC1AA9215FBE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7FB5B1DE54FA48D190131CFE394025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B74816-6FF0-4FF5-8B8B-86180F29D8BD}"/>
      </w:docPartPr>
      <w:docPartBody>
        <w:p w:rsidR="00E556AC" w:rsidRDefault="009640DB" w:rsidP="009640DB">
          <w:pPr>
            <w:pStyle w:val="7FB5B1DE54FA48D190131CFE394025EE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A5E42044480A4003870799272A3520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BEF93F-B0ED-4ED8-8739-F3E468826B47}"/>
      </w:docPartPr>
      <w:docPartBody>
        <w:p w:rsidR="00E556AC" w:rsidRDefault="009640DB" w:rsidP="009640DB">
          <w:pPr>
            <w:pStyle w:val="A5E42044480A4003870799272A352043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2266F45759C2497693AE770C68D5DA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168907-8186-43A2-842A-F606A1BE348E}"/>
      </w:docPartPr>
      <w:docPartBody>
        <w:p w:rsidR="00E556AC" w:rsidRDefault="009640DB" w:rsidP="009640DB">
          <w:pPr>
            <w:pStyle w:val="2266F45759C2497693AE770C68D5DA6A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4698D0963A9A4ED7BE0AC5D12AE70C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8130C4-1E8B-4C01-B3F0-2278B571C935}"/>
      </w:docPartPr>
      <w:docPartBody>
        <w:p w:rsidR="00E556AC" w:rsidRDefault="009640DB" w:rsidP="009640DB">
          <w:pPr>
            <w:pStyle w:val="4698D0963A9A4ED7BE0AC5D12AE70C0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23F4962B1AC948778BB04736C53448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50B327-B6A6-49D4-9CCB-5700D691ABCC}"/>
      </w:docPartPr>
      <w:docPartBody>
        <w:p w:rsidR="00E556AC" w:rsidRDefault="009640DB" w:rsidP="009640DB">
          <w:pPr>
            <w:pStyle w:val="23F4962B1AC948778BB04736C53448E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7554A9AD8CB047AA9D5CD777A52592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DDF36D-D63B-4375-B3B4-0A2586CB5DF2}"/>
      </w:docPartPr>
      <w:docPartBody>
        <w:p w:rsidR="00E556AC" w:rsidRDefault="009640DB" w:rsidP="009640DB">
          <w:pPr>
            <w:pStyle w:val="7554A9AD8CB047AA9D5CD777A525928C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667398AB679844E7BBB2E5215A0FB5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FBD1EF-2844-4FFF-8E0A-DD5798D244E0}"/>
      </w:docPartPr>
      <w:docPartBody>
        <w:p w:rsidR="00E556AC" w:rsidRDefault="009640DB" w:rsidP="009640DB">
          <w:pPr>
            <w:pStyle w:val="667398AB679844E7BBB2E5215A0FB581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F619CBC9B6C3497EAB9F99BAD8D312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A66F69-ABE5-4992-94AB-371C338F7632}"/>
      </w:docPartPr>
      <w:docPartBody>
        <w:p w:rsidR="00E556AC" w:rsidRDefault="009640DB" w:rsidP="009640DB">
          <w:pPr>
            <w:pStyle w:val="F619CBC9B6C3497EAB9F99BAD8D31232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2998A3586D574E3F92F9E0B69DBBBA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81EE70-D307-40A1-80DB-5439AE51737A}"/>
      </w:docPartPr>
      <w:docPartBody>
        <w:p w:rsidR="00E556AC" w:rsidRDefault="009640DB" w:rsidP="009640DB">
          <w:pPr>
            <w:pStyle w:val="2998A3586D574E3F92F9E0B69DBBBA33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BB150E418D1474880F275B035DA15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9C9636-B9D4-404B-B9ED-44B36910CE2D}"/>
      </w:docPartPr>
      <w:docPartBody>
        <w:p w:rsidR="00E556AC" w:rsidRDefault="009640DB" w:rsidP="009640DB">
          <w:pPr>
            <w:pStyle w:val="5BB150E418D1474880F275B035DA155A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DF21072ECA34DD5B3DA0B28C90622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6E3013-540C-4F82-A717-FE066987D2FB}"/>
      </w:docPartPr>
      <w:docPartBody>
        <w:p w:rsidR="00E556AC" w:rsidRDefault="009640DB" w:rsidP="009640DB">
          <w:pPr>
            <w:pStyle w:val="CDF21072ECA34DD5B3DA0B28C90622F3"/>
          </w:pPr>
          <w:r w:rsidRPr="00D56B51">
            <w:rPr>
              <w:rStyle w:val="Textodelmarcadordeposicin"/>
            </w:rPr>
            <w:t>Elija un elemen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altName w:val="Arial"/>
    <w:panose1 w:val="00000000000000000000"/>
    <w:charset w:val="00"/>
    <w:family w:val="roman"/>
    <w:notTrueType/>
    <w:pitch w:val="default"/>
  </w:font>
  <w:font w:name="Aptos Display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24DF1"/>
    <w:rsid w:val="00123B11"/>
    <w:rsid w:val="00160D49"/>
    <w:rsid w:val="001D6E65"/>
    <w:rsid w:val="00502791"/>
    <w:rsid w:val="00760C68"/>
    <w:rsid w:val="008A277A"/>
    <w:rsid w:val="008B0FE3"/>
    <w:rsid w:val="008D6516"/>
    <w:rsid w:val="008E4ECE"/>
    <w:rsid w:val="0094416A"/>
    <w:rsid w:val="009640DB"/>
    <w:rsid w:val="00973719"/>
    <w:rsid w:val="00A458B9"/>
    <w:rsid w:val="00A91505"/>
    <w:rsid w:val="00B87076"/>
    <w:rsid w:val="00C959EB"/>
    <w:rsid w:val="00D24DF1"/>
    <w:rsid w:val="00D85370"/>
    <w:rsid w:val="00E115B7"/>
    <w:rsid w:val="00E34B41"/>
    <w:rsid w:val="00E556AC"/>
    <w:rsid w:val="00F343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s-ES" w:eastAsia="es-E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9640DB"/>
    <w:rPr>
      <w:color w:val="666666"/>
    </w:rPr>
  </w:style>
  <w:style w:type="paragraph" w:customStyle="1" w:styleId="04F64DD5607944AD87F89F518E07B137">
    <w:name w:val="04F64DD5607944AD87F89F518E07B137"/>
    <w:rsid w:val="009640DB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9F86D26429844A9CAFAEAD426B1434B4">
    <w:name w:val="9F86D26429844A9CAFAEAD426B1434B4"/>
    <w:rsid w:val="00D24DF1"/>
    <w:pPr>
      <w:spacing w:line="259" w:lineRule="auto"/>
    </w:pPr>
    <w:rPr>
      <w:rFonts w:eastAsiaTheme="minorHAnsi"/>
      <w:sz w:val="22"/>
      <w:szCs w:val="22"/>
      <w:lang w:eastAsia="en-US"/>
    </w:rPr>
  </w:style>
  <w:style w:type="paragraph" w:customStyle="1" w:styleId="3F728324EA904E90BE53B2447FAA89B4">
    <w:name w:val="3F728324EA904E90BE53B2447FAA89B4"/>
    <w:rsid w:val="008E4ECE"/>
  </w:style>
  <w:style w:type="paragraph" w:customStyle="1" w:styleId="5D429A489FF64DB4B255013A26ABFC1C">
    <w:name w:val="5D429A489FF64DB4B255013A26ABFC1C"/>
    <w:rsid w:val="008E4ECE"/>
  </w:style>
  <w:style w:type="paragraph" w:customStyle="1" w:styleId="D4B74B63BD0D4D53B20D73BEC485B7ED">
    <w:name w:val="D4B74B63BD0D4D53B20D73BEC485B7ED"/>
    <w:rsid w:val="008E4ECE"/>
  </w:style>
  <w:style w:type="paragraph" w:customStyle="1" w:styleId="363F66BF19DC4FAE957DD906018E4053">
    <w:name w:val="363F66BF19DC4FAE957DD906018E4053"/>
    <w:rsid w:val="008E4ECE"/>
  </w:style>
  <w:style w:type="paragraph" w:customStyle="1" w:styleId="D2795106A3874CBF9552F3FABE3A4736">
    <w:name w:val="D2795106A3874CBF9552F3FABE3A4736"/>
    <w:rsid w:val="008E4ECE"/>
  </w:style>
  <w:style w:type="paragraph" w:customStyle="1" w:styleId="0486B215A9E74BE1AE8F8981CA7B4011">
    <w:name w:val="0486B215A9E74BE1AE8F8981CA7B4011"/>
    <w:rsid w:val="009640DB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09163A8F27654422843ED129A318C88C">
    <w:name w:val="09163A8F27654422843ED129A318C88C"/>
    <w:rsid w:val="009640DB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97317D037DE343D8A06208CD92EEF55D">
    <w:name w:val="97317D037DE343D8A06208CD92EEF55D"/>
    <w:rsid w:val="009640DB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DAFF30105E374BDFB659D1F2832EA246">
    <w:name w:val="DAFF30105E374BDFB659D1F2832EA246"/>
    <w:rsid w:val="009640DB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8B527EC797A94E41A56BC7E572953761">
    <w:name w:val="8B527EC797A94E41A56BC7E572953761"/>
    <w:rsid w:val="009640DB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8F135C7089A24D23B25F2773A31E357D">
    <w:name w:val="8F135C7089A24D23B25F2773A31E357D"/>
    <w:rsid w:val="009640DB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4E6F99F745384FED86D56CE63F29EBE9">
    <w:name w:val="4E6F99F745384FED86D56CE63F29EBE9"/>
    <w:rsid w:val="009640DB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6F9B7B05D373498D9A0DEA9F1A3AACB9">
    <w:name w:val="6F9B7B05D373498D9A0DEA9F1A3AACB9"/>
    <w:rsid w:val="009640DB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26AB463EB1AB4A139804FD5B57789852">
    <w:name w:val="26AB463EB1AB4A139804FD5B57789852"/>
    <w:rsid w:val="009640DB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DAD53B0238A44FC6AE7169236C34AB6A">
    <w:name w:val="DAD53B0238A44FC6AE7169236C34AB6A"/>
    <w:rsid w:val="009640DB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0884B7B6CAFA49C6B97CB1968F5D1B4D">
    <w:name w:val="0884B7B6CAFA49C6B97CB1968F5D1B4D"/>
    <w:rsid w:val="009640DB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942418BFF7394282B63A4F8F681A7032">
    <w:name w:val="942418BFF7394282B63A4F8F681A7032"/>
    <w:rsid w:val="009640DB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30E1FE5E0D914F548A7056C5CA0B20A7">
    <w:name w:val="30E1FE5E0D914F548A7056C5CA0B20A7"/>
    <w:rsid w:val="009640DB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2AF36C2005704CAE95BB11279EAA7AF4">
    <w:name w:val="2AF36C2005704CAE95BB11279EAA7AF4"/>
    <w:rsid w:val="009640DB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95A6D22C15244802B2A15380D8B4F792">
    <w:name w:val="95A6D22C15244802B2A15380D8B4F792"/>
    <w:rsid w:val="009640DB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F9DB71B0322E4EE8A0AAA42FFBEB9328">
    <w:name w:val="F9DB71B0322E4EE8A0AAA42FFBEB9328"/>
    <w:rsid w:val="008E4ECE"/>
  </w:style>
  <w:style w:type="paragraph" w:customStyle="1" w:styleId="5FFD5EC7F6CA4A6D8285C8F02EBF8927">
    <w:name w:val="5FFD5EC7F6CA4A6D8285C8F02EBF8927"/>
    <w:rsid w:val="008E4ECE"/>
  </w:style>
  <w:style w:type="paragraph" w:customStyle="1" w:styleId="5A24575F77324709A4DADF3E929BCA13">
    <w:name w:val="5A24575F77324709A4DADF3E929BCA13"/>
    <w:rsid w:val="008E4ECE"/>
  </w:style>
  <w:style w:type="paragraph" w:customStyle="1" w:styleId="65BF33FB7EE242C990957EBF58CADE10">
    <w:name w:val="65BF33FB7EE242C990957EBF58CADE10"/>
    <w:rsid w:val="008E4ECE"/>
  </w:style>
  <w:style w:type="paragraph" w:customStyle="1" w:styleId="59227DD79DBD45B9A878A2FE53F42203">
    <w:name w:val="59227DD79DBD45B9A878A2FE53F42203"/>
    <w:rsid w:val="009640DB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555D0597E7024F8BBA5DB46AAFFC9ABE">
    <w:name w:val="555D0597E7024F8BBA5DB46AAFFC9ABE"/>
    <w:rsid w:val="009640DB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5474D20FB1004D49954AA5EEC346C622">
    <w:name w:val="5474D20FB1004D49954AA5EEC346C622"/>
    <w:rsid w:val="009640DB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9841FD1F0B6447DEA2CBEBCA561328ED">
    <w:name w:val="9841FD1F0B6447DEA2CBEBCA561328ED"/>
    <w:rsid w:val="009640DB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DD834BD942F943FBA51B334D645A1AD7">
    <w:name w:val="DD834BD942F943FBA51B334D645A1AD7"/>
    <w:rsid w:val="009640DB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DCBE18BD08BA407C96BCB141DFD2C79B">
    <w:name w:val="DCBE18BD08BA407C96BCB141DFD2C79B"/>
    <w:rsid w:val="009640DB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FA3E30A133D14D2693D49A76EBEA2261">
    <w:name w:val="FA3E30A133D14D2693D49A76EBEA2261"/>
    <w:rsid w:val="009640DB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D4511FFF2F394F3BA5D32B064E9ECDAF">
    <w:name w:val="D4511FFF2F394F3BA5D32B064E9ECDAF"/>
    <w:rsid w:val="009640DB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9CB8349F46A84F4EA8A803B45945FED7">
    <w:name w:val="9CB8349F46A84F4EA8A803B45945FED7"/>
    <w:rsid w:val="009640DB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EE1C28B97B7D4D199B33FC1AA9215FBE">
    <w:name w:val="EE1C28B97B7D4D199B33FC1AA9215FBE"/>
    <w:rsid w:val="009640DB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7FB5B1DE54FA48D190131CFE394025EE">
    <w:name w:val="7FB5B1DE54FA48D190131CFE394025EE"/>
    <w:rsid w:val="009640DB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A5E42044480A4003870799272A352043">
    <w:name w:val="A5E42044480A4003870799272A352043"/>
    <w:rsid w:val="009640DB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2266F45759C2497693AE770C68D5DA6A">
    <w:name w:val="2266F45759C2497693AE770C68D5DA6A"/>
    <w:rsid w:val="009640DB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4698D0963A9A4ED7BE0AC5D12AE70C0D">
    <w:name w:val="4698D0963A9A4ED7BE0AC5D12AE70C0D"/>
    <w:rsid w:val="009640DB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23F4962B1AC948778BB04736C53448E6">
    <w:name w:val="23F4962B1AC948778BB04736C53448E6"/>
    <w:rsid w:val="009640DB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7554A9AD8CB047AA9D5CD777A525928C">
    <w:name w:val="7554A9AD8CB047AA9D5CD777A525928C"/>
    <w:rsid w:val="009640DB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667398AB679844E7BBB2E5215A0FB581">
    <w:name w:val="667398AB679844E7BBB2E5215A0FB581"/>
    <w:rsid w:val="009640DB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F619CBC9B6C3497EAB9F99BAD8D31232">
    <w:name w:val="F619CBC9B6C3497EAB9F99BAD8D31232"/>
    <w:rsid w:val="009640DB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2998A3586D574E3F92F9E0B69DBBBA33">
    <w:name w:val="2998A3586D574E3F92F9E0B69DBBBA33"/>
    <w:rsid w:val="009640DB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5BB150E418D1474880F275B035DA155A">
    <w:name w:val="5BB150E418D1474880F275B035DA155A"/>
    <w:rsid w:val="009640DB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CDF21072ECA34DD5B3DA0B28C90622F3">
    <w:name w:val="CDF21072ECA34DD5B3DA0B28C90622F3"/>
    <w:rsid w:val="009640DB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A66E1B3D5F654504924181598F477EA6">
    <w:name w:val="A66E1B3D5F654504924181598F477EA6"/>
    <w:rsid w:val="00E115B7"/>
    <w:pPr>
      <w:spacing w:line="259" w:lineRule="auto"/>
    </w:pPr>
    <w:rPr>
      <w:kern w:val="0"/>
      <w:sz w:val="22"/>
      <w:szCs w:val="22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606fb71-feb9-463d-82c8-35ef54fa658c" xsi:nil="true"/>
    <lcf76f155ced4ddcb4097134ff3c332f xmlns="89998b65-0d8f-4d01-a28d-84e6a58e50f1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CC50B4B6A095C847873C3243432DD20A" ma:contentTypeVersion="14" ma:contentTypeDescription="Crear nuevo documento." ma:contentTypeScope="" ma:versionID="9dd01874a40a3b3027e4ddeba6f6d24c">
  <xsd:schema xmlns:xsd="http://www.w3.org/2001/XMLSchema" xmlns:xs="http://www.w3.org/2001/XMLSchema" xmlns:p="http://schemas.microsoft.com/office/2006/metadata/properties" xmlns:ns2="89998b65-0d8f-4d01-a28d-84e6a58e50f1" xmlns:ns3="6606fb71-feb9-463d-82c8-35ef54fa658c" targetNamespace="http://schemas.microsoft.com/office/2006/metadata/properties" ma:root="true" ma:fieldsID="6dcd179ab03cbfca9b02ebfcc5547433" ns2:_="" ns3:_="">
    <xsd:import namespace="89998b65-0d8f-4d01-a28d-84e6a58e50f1"/>
    <xsd:import namespace="6606fb71-feb9-463d-82c8-35ef54fa658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998b65-0d8f-4d01-a28d-84e6a58e50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Etiquetas de imagen" ma:readOnly="false" ma:fieldId="{5cf76f15-5ced-4ddc-b409-7134ff3c332f}" ma:taxonomyMulti="true" ma:sspId="fc408bdd-cd0c-4f6d-91f0-56bd57e0e9d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06fb71-feb9-463d-82c8-35ef54fa658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45a0ec77-7663-49ca-92dd-3d04697c6805}" ma:internalName="TaxCatchAll" ma:showField="CatchAllData" ma:web="6606fb71-feb9-463d-82c8-35ef54fa658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5AB91E3-8762-480E-881B-B046D0BA85AE}">
  <ds:schemaRefs>
    <ds:schemaRef ds:uri="89998b65-0d8f-4d01-a28d-84e6a58e50f1"/>
    <ds:schemaRef ds:uri="http://purl.org/dc/elements/1.1/"/>
    <ds:schemaRef ds:uri="http://purl.org/dc/terms/"/>
    <ds:schemaRef ds:uri="http://schemas.microsoft.com/office/2006/metadata/properties"/>
    <ds:schemaRef ds:uri="http://schemas.microsoft.com/office/infopath/2007/PartnerControls"/>
    <ds:schemaRef ds:uri="http://schemas.microsoft.com/office/2006/documentManagement/types"/>
    <ds:schemaRef ds:uri="http://www.w3.org/XML/1998/namespace"/>
    <ds:schemaRef ds:uri="http://schemas.openxmlformats.org/package/2006/metadata/core-properties"/>
    <ds:schemaRef ds:uri="6606fb71-feb9-463d-82c8-35ef54fa658c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25921643-AFCD-4C8F-9C4F-87E78A0F0D6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95D563E-C965-4713-A978-A5C2CC1FDB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998b65-0d8f-4d01-a28d-84e6a58e50f1"/>
    <ds:schemaRef ds:uri="6606fb71-feb9-463d-82c8-35ef54fa65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74</Words>
  <Characters>4060</Characters>
  <Application>Microsoft Office Word</Application>
  <DocSecurity>0</DocSecurity>
  <Lines>33</Lines>
  <Paragraphs>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nia Pértega Díaz</dc:creator>
  <cp:keywords/>
  <dc:description/>
  <cp:lastModifiedBy>Marta Gómez Pérez</cp:lastModifiedBy>
  <cp:revision>2</cp:revision>
  <dcterms:created xsi:type="dcterms:W3CDTF">2025-11-06T12:23:00Z</dcterms:created>
  <dcterms:modified xsi:type="dcterms:W3CDTF">2025-11-06T12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C50B4B6A095C847873C3243432DD20A</vt:lpwstr>
  </property>
  <property fmtid="{D5CDD505-2E9C-101B-9397-08002B2CF9AE}" pid="3" name="MediaServiceImageTags">
    <vt:lpwstr/>
  </property>
  <property fmtid="{D5CDD505-2E9C-101B-9397-08002B2CF9AE}" pid="4" name="GrammarlyDocumentId">
    <vt:lpwstr>1d9e80ac6aa798c2d3f79471e653a8bcde2993ca0c4afdcde7be7831567fc051</vt:lpwstr>
  </property>
</Properties>
</file>